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41ED" w:rsidRPr="00F344C5" w:rsidRDefault="00260629" w:rsidP="00BB636F">
      <w:pPr>
        <w:bidi/>
        <w:jc w:val="center"/>
        <w:rPr>
          <w:rFonts w:ascii="Tahoma" w:hAnsi="Tahoma" w:cs="Tahoma"/>
          <w:sz w:val="24"/>
          <w:szCs w:val="24"/>
        </w:rPr>
      </w:pPr>
    </w:p>
    <w:p w:rsidR="00BB636F" w:rsidRPr="00F344C5" w:rsidRDefault="00BB636F" w:rsidP="00EE466A">
      <w:pPr>
        <w:bidi/>
        <w:jc w:val="center"/>
        <w:rPr>
          <w:rFonts w:ascii="Tahoma" w:hAnsi="Tahoma" w:cs="Tahoma"/>
          <w:sz w:val="24"/>
          <w:szCs w:val="24"/>
          <w:rtl/>
        </w:rPr>
      </w:pPr>
      <w:r w:rsidRPr="00F344C5">
        <w:rPr>
          <w:rFonts w:ascii="Tahoma" w:hAnsi="Tahoma" w:cs="Tahoma"/>
          <w:sz w:val="24"/>
          <w:szCs w:val="24"/>
          <w:rtl/>
        </w:rPr>
        <w:t xml:space="preserve">שיעור </w:t>
      </w:r>
      <w:r w:rsidR="00EE466A">
        <w:rPr>
          <w:rFonts w:ascii="Tahoma" w:hAnsi="Tahoma" w:cs="Tahoma"/>
          <w:sz w:val="24"/>
          <w:szCs w:val="24"/>
        </w:rPr>
        <w:t>11</w:t>
      </w:r>
      <w:r w:rsidRPr="00F344C5">
        <w:rPr>
          <w:rFonts w:ascii="Tahoma" w:hAnsi="Tahoma" w:cs="Tahoma"/>
          <w:sz w:val="24"/>
          <w:szCs w:val="24"/>
          <w:rtl/>
        </w:rPr>
        <w:t xml:space="preserve"> – </w:t>
      </w:r>
      <w:r w:rsidR="00EE466A">
        <w:rPr>
          <w:rFonts w:ascii="Tahoma" w:hAnsi="Tahoma" w:cs="Tahoma" w:hint="cs"/>
          <w:sz w:val="24"/>
          <w:szCs w:val="24"/>
          <w:rtl/>
        </w:rPr>
        <w:t>איך בונים רשת</w:t>
      </w:r>
    </w:p>
    <w:p w:rsidR="00BB636F" w:rsidRPr="003E5BD5" w:rsidRDefault="00BB636F" w:rsidP="00EE466A">
      <w:pPr>
        <w:pBdr>
          <w:bottom w:val="single" w:sz="6" w:space="1" w:color="auto"/>
        </w:pBdr>
        <w:bidi/>
        <w:jc w:val="center"/>
        <w:rPr>
          <w:rFonts w:ascii="Tahoma" w:hAnsi="Tahoma" w:cs="Tahoma"/>
          <w:b/>
          <w:bCs/>
          <w:sz w:val="40"/>
          <w:szCs w:val="40"/>
          <w:rtl/>
        </w:rPr>
      </w:pPr>
      <w:r w:rsidRPr="003E5BD5">
        <w:rPr>
          <w:rFonts w:ascii="Tahoma" w:hAnsi="Tahoma" w:cs="Tahoma"/>
          <w:b/>
          <w:bCs/>
          <w:sz w:val="40"/>
          <w:szCs w:val="40"/>
          <w:rtl/>
        </w:rPr>
        <w:t>תרגיל:</w:t>
      </w:r>
      <w:r w:rsidR="00EE466A">
        <w:rPr>
          <w:rFonts w:ascii="Tahoma" w:hAnsi="Tahoma" w:cs="Tahoma" w:hint="cs"/>
          <w:b/>
          <w:bCs/>
          <w:sz w:val="40"/>
          <w:szCs w:val="40"/>
          <w:rtl/>
        </w:rPr>
        <w:t xml:space="preserve"> מעבדת</w:t>
      </w:r>
      <w:r w:rsidRPr="003E5BD5">
        <w:rPr>
          <w:rFonts w:ascii="Tahoma" w:hAnsi="Tahoma" w:cs="Tahoma"/>
          <w:b/>
          <w:bCs/>
          <w:sz w:val="40"/>
          <w:szCs w:val="40"/>
          <w:rtl/>
        </w:rPr>
        <w:t xml:space="preserve"> </w:t>
      </w:r>
      <w:r w:rsidR="00EE466A">
        <w:rPr>
          <w:rFonts w:ascii="Tahoma" w:hAnsi="Tahoma" w:cs="Tahoma" w:hint="cs"/>
          <w:b/>
          <w:bCs/>
          <w:sz w:val="40"/>
          <w:szCs w:val="40"/>
        </w:rPr>
        <w:t>NAT</w:t>
      </w:r>
    </w:p>
    <w:p w:rsidR="00D02465" w:rsidRPr="00385C53" w:rsidRDefault="00EE466A" w:rsidP="00A43D9D">
      <w:pPr>
        <w:bidi/>
        <w:jc w:val="both"/>
        <w:rPr>
          <w:rFonts w:ascii="Tahoma" w:hAnsi="Tahoma" w:cs="Tahoma"/>
          <w:color w:val="2E74B5" w:themeColor="accent1" w:themeShade="BF"/>
          <w:rtl/>
        </w:rPr>
      </w:pPr>
      <w:r>
        <w:rPr>
          <w:rFonts w:ascii="Tahoma" w:hAnsi="Tahoma" w:cs="Tahoma" w:hint="cs"/>
          <w:color w:val="2E74B5" w:themeColor="accent1" w:themeShade="BF"/>
          <w:rtl/>
        </w:rPr>
        <w:t xml:space="preserve">בתרגיל זה </w:t>
      </w:r>
      <w:r w:rsidR="00A43D9D">
        <w:rPr>
          <w:rFonts w:ascii="Tahoma" w:hAnsi="Tahoma" w:cs="Tahoma" w:hint="cs"/>
          <w:color w:val="2E74B5" w:themeColor="accent1" w:themeShade="BF"/>
          <w:rtl/>
        </w:rPr>
        <w:t>נכיר את פעולתו של רכיב ה-</w:t>
      </w:r>
      <w:r w:rsidR="00A43D9D">
        <w:rPr>
          <w:rFonts w:ascii="Tahoma" w:hAnsi="Tahoma" w:cs="Tahoma" w:hint="cs"/>
          <w:color w:val="2E74B5" w:themeColor="accent1" w:themeShade="BF"/>
        </w:rPr>
        <w:t>NAT</w:t>
      </w:r>
      <w:r w:rsidR="00A43D9D">
        <w:rPr>
          <w:rFonts w:ascii="Tahoma" w:hAnsi="Tahoma" w:cs="Tahoma" w:hint="cs"/>
          <w:color w:val="2E74B5" w:themeColor="accent1" w:themeShade="BF"/>
          <w:rtl/>
        </w:rPr>
        <w:t xml:space="preserve"> מבפנים, בעזרת שתי </w:t>
      </w:r>
      <w:proofErr w:type="spellStart"/>
      <w:r w:rsidR="00A43D9D">
        <w:rPr>
          <w:rFonts w:ascii="Tahoma" w:hAnsi="Tahoma" w:cs="Tahoma" w:hint="cs"/>
          <w:color w:val="2E74B5" w:themeColor="accent1" w:themeShade="BF"/>
          <w:rtl/>
        </w:rPr>
        <w:t>הסנפות</w:t>
      </w:r>
      <w:proofErr w:type="spellEnd"/>
      <w:r w:rsidR="00A43D9D">
        <w:rPr>
          <w:rFonts w:ascii="Tahoma" w:hAnsi="Tahoma" w:cs="Tahoma" w:hint="cs"/>
          <w:color w:val="2E74B5" w:themeColor="accent1" w:themeShade="BF"/>
          <w:rtl/>
        </w:rPr>
        <w:t xml:space="preserve"> שנקבל ממקומות שונים ברשת.</w:t>
      </w:r>
    </w:p>
    <w:p w:rsidR="001D752D" w:rsidRDefault="001D752D" w:rsidP="001D752D">
      <w:pPr>
        <w:bidi/>
        <w:spacing w:line="312" w:lineRule="auto"/>
        <w:ind w:left="90"/>
        <w:rPr>
          <w:rFonts w:ascii="Tahoma" w:hAnsi="Tahoma" w:cs="Tahoma"/>
          <w:b/>
          <w:bCs/>
          <w:sz w:val="24"/>
          <w:szCs w:val="24"/>
          <w:rtl/>
        </w:rPr>
      </w:pPr>
    </w:p>
    <w:p w:rsidR="001D752D" w:rsidRPr="00F344C5" w:rsidRDefault="00200610" w:rsidP="00EE466A">
      <w:pPr>
        <w:bidi/>
        <w:spacing w:line="312" w:lineRule="auto"/>
        <w:ind w:left="9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1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. </w:t>
      </w:r>
      <w:r w:rsidR="00EE466A">
        <w:rPr>
          <w:rFonts w:ascii="Tahoma" w:hAnsi="Tahoma" w:cs="Tahoma" w:hint="cs"/>
          <w:b/>
          <w:bCs/>
          <w:sz w:val="24"/>
          <w:szCs w:val="24"/>
          <w:rtl/>
        </w:rPr>
        <w:t>תמונת הרשת</w:t>
      </w:r>
    </w:p>
    <w:p w:rsidR="001D0DB2" w:rsidRPr="001D0DB2" w:rsidRDefault="006837BA" w:rsidP="00674AFE">
      <w:pPr>
        <w:pStyle w:val="ListParagraph"/>
        <w:numPr>
          <w:ilvl w:val="0"/>
          <w:numId w:val="2"/>
        </w:numPr>
        <w:bidi/>
        <w:spacing w:line="312" w:lineRule="auto"/>
        <w:ind w:left="450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גלית </w:t>
      </w:r>
      <w:r w:rsidR="003C3934">
        <w:rPr>
          <w:rFonts w:ascii="Tahoma" w:hAnsi="Tahoma" w:cs="Tahoma" w:hint="cs"/>
          <w:sz w:val="24"/>
          <w:szCs w:val="24"/>
          <w:rtl/>
        </w:rPr>
        <w:t xml:space="preserve">פרשה כבלים, </w:t>
      </w:r>
      <w:r w:rsidR="00B26240">
        <w:rPr>
          <w:rFonts w:ascii="Tahoma" w:hAnsi="Tahoma" w:cs="Tahoma" w:hint="cs"/>
          <w:sz w:val="24"/>
          <w:szCs w:val="24"/>
          <w:rtl/>
        </w:rPr>
        <w:t xml:space="preserve">הקימה רשת </w:t>
      </w:r>
      <w:r w:rsidR="001D0DB2">
        <w:rPr>
          <w:rFonts w:ascii="Tahoma" w:hAnsi="Tahoma" w:cs="Tahoma" w:hint="cs"/>
          <w:sz w:val="24"/>
          <w:szCs w:val="24"/>
          <w:rtl/>
        </w:rPr>
        <w:t>ביתית והתחברה לספק האינטרנט "אינטרנט זהב".</w:t>
      </w:r>
    </w:p>
    <w:p w:rsidR="00344B7B" w:rsidRPr="00344B7B" w:rsidRDefault="000B1DA5" w:rsidP="0036010C">
      <w:pPr>
        <w:pStyle w:val="ListParagraph"/>
        <w:numPr>
          <w:ilvl w:val="0"/>
          <w:numId w:val="2"/>
        </w:numPr>
        <w:bidi/>
        <w:spacing w:line="312" w:lineRule="auto"/>
        <w:ind w:left="450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גלית גלשה</w:t>
      </w:r>
      <w:r w:rsidR="0036010C">
        <w:rPr>
          <w:rFonts w:ascii="Tahoma" w:hAnsi="Tahoma" w:cs="Tahoma" w:hint="cs"/>
          <w:sz w:val="24"/>
          <w:szCs w:val="24"/>
          <w:rtl/>
        </w:rPr>
        <w:t xml:space="preserve"> ל</w:t>
      </w:r>
      <w:r w:rsidR="00344B7B">
        <w:rPr>
          <w:rFonts w:ascii="Tahoma" w:hAnsi="Tahoma" w:cs="Tahoma" w:hint="cs"/>
          <w:sz w:val="24"/>
          <w:szCs w:val="24"/>
          <w:rtl/>
        </w:rPr>
        <w:t xml:space="preserve">אתר </w:t>
      </w:r>
      <w:r w:rsidR="006414F0">
        <w:rPr>
          <w:rFonts w:ascii="Tahoma" w:hAnsi="Tahoma" w:cs="Tahoma" w:hint="cs"/>
          <w:sz w:val="24"/>
          <w:szCs w:val="24"/>
          <w:rtl/>
        </w:rPr>
        <w:t>גוגל הנמצא בכתובת ה-</w:t>
      </w:r>
      <w:r w:rsidR="006414F0">
        <w:rPr>
          <w:rFonts w:ascii="Tahoma" w:hAnsi="Tahoma" w:cs="Tahoma" w:hint="cs"/>
          <w:sz w:val="24"/>
          <w:szCs w:val="24"/>
        </w:rPr>
        <w:t>IP</w:t>
      </w:r>
      <w:r w:rsidR="006414F0">
        <w:rPr>
          <w:rFonts w:ascii="Tahoma" w:hAnsi="Tahoma" w:cs="Tahoma" w:hint="cs"/>
          <w:sz w:val="24"/>
          <w:szCs w:val="24"/>
          <w:rtl/>
        </w:rPr>
        <w:t xml:space="preserve">:  </w:t>
      </w:r>
      <w:r w:rsidR="006414F0" w:rsidRPr="006414F0">
        <w:rPr>
          <w:rFonts w:ascii="Tahoma" w:hAnsi="Tahoma" w:cs="Tahoma"/>
          <w:b/>
          <w:bCs/>
          <w:sz w:val="24"/>
          <w:szCs w:val="24"/>
        </w:rPr>
        <w:t>64.233.169.104</w:t>
      </w:r>
      <w:r w:rsidR="006414F0" w:rsidRPr="006414F0">
        <w:rPr>
          <w:rFonts w:ascii="Tahoma" w:hAnsi="Tahoma" w:cs="Tahoma" w:hint="cs"/>
          <w:b/>
          <w:bCs/>
          <w:sz w:val="24"/>
          <w:szCs w:val="24"/>
          <w:rtl/>
        </w:rPr>
        <w:t>.</w:t>
      </w:r>
    </w:p>
    <w:p w:rsidR="00323D65" w:rsidRPr="00EE466A" w:rsidRDefault="003F2C86" w:rsidP="0037613A">
      <w:pPr>
        <w:pStyle w:val="ListParagraph"/>
        <w:numPr>
          <w:ilvl w:val="0"/>
          <w:numId w:val="2"/>
        </w:numPr>
        <w:bidi/>
        <w:spacing w:line="312" w:lineRule="auto"/>
        <w:ind w:left="450"/>
        <w:rPr>
          <w:rFonts w:ascii="Tahoma" w:hAnsi="Tahoma" w:cs="Tahoma"/>
          <w:b/>
          <w:bCs/>
          <w:sz w:val="24"/>
          <w:szCs w:val="24"/>
        </w:rPr>
      </w:pPr>
      <w:r w:rsidRPr="003F2C86">
        <w:rPr>
          <w:noProof/>
        </w:rPr>
        <w:drawing>
          <wp:anchor distT="0" distB="0" distL="114300" distR="114300" simplePos="0" relativeHeight="251667456" behindDoc="0" locked="0" layoutInCell="1" allowOverlap="1" wp14:anchorId="7626B9D3" wp14:editId="427A585D">
            <wp:simplePos x="0" y="0"/>
            <wp:positionH relativeFrom="page">
              <wp:align>center</wp:align>
            </wp:positionH>
            <wp:positionV relativeFrom="paragraph">
              <wp:posOffset>533400</wp:posOffset>
            </wp:positionV>
            <wp:extent cx="5971429" cy="2914286"/>
            <wp:effectExtent l="57150" t="57150" r="106045" b="11493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1429" cy="29142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8D4ED5">
        <w:rPr>
          <w:rFonts w:ascii="Tahoma" w:hAnsi="Tahoma" w:cs="Tahoma" w:hint="cs"/>
          <w:sz w:val="24"/>
          <w:szCs w:val="24"/>
          <w:rtl/>
        </w:rPr>
        <w:t xml:space="preserve">בעזרת </w:t>
      </w:r>
      <w:r w:rsidR="0037613A">
        <w:rPr>
          <w:rFonts w:ascii="Tahoma" w:hAnsi="Tahoma" w:cs="Tahoma" w:hint="cs"/>
          <w:sz w:val="24"/>
          <w:szCs w:val="24"/>
          <w:rtl/>
        </w:rPr>
        <w:t>גמדי-רשת קטנים ושקופים</w:t>
      </w:r>
      <w:r w:rsidR="008D4ED5">
        <w:rPr>
          <w:rFonts w:ascii="Tahoma" w:hAnsi="Tahoma" w:cs="Tahoma" w:hint="cs"/>
          <w:sz w:val="24"/>
          <w:szCs w:val="24"/>
          <w:rtl/>
        </w:rPr>
        <w:t xml:space="preserve">, </w:t>
      </w:r>
      <w:proofErr w:type="spellStart"/>
      <w:r w:rsidR="000629AF">
        <w:rPr>
          <w:rFonts w:ascii="Tahoma" w:hAnsi="Tahoma" w:cs="Tahoma" w:hint="cs"/>
          <w:sz w:val="24"/>
          <w:szCs w:val="24"/>
          <w:rtl/>
        </w:rPr>
        <w:t>הוסנפה</w:t>
      </w:r>
      <w:proofErr w:type="spellEnd"/>
      <w:r w:rsidR="000629AF">
        <w:rPr>
          <w:rFonts w:ascii="Tahoma" w:hAnsi="Tahoma" w:cs="Tahoma" w:hint="cs"/>
          <w:sz w:val="24"/>
          <w:szCs w:val="24"/>
          <w:rtl/>
        </w:rPr>
        <w:t xml:space="preserve"> התעבורה</w:t>
      </w:r>
      <w:r w:rsidR="00EE466A">
        <w:rPr>
          <w:rFonts w:ascii="Tahoma" w:hAnsi="Tahoma" w:cs="Tahoma" w:hint="cs"/>
          <w:sz w:val="24"/>
          <w:szCs w:val="24"/>
          <w:rtl/>
        </w:rPr>
        <w:t xml:space="preserve"> </w:t>
      </w:r>
      <w:r w:rsidR="00EE466A" w:rsidRPr="00634967">
        <w:rPr>
          <w:rFonts w:ascii="Tahoma" w:hAnsi="Tahoma" w:cs="Tahoma" w:hint="cs"/>
          <w:sz w:val="24"/>
          <w:szCs w:val="24"/>
          <w:u w:val="single"/>
          <w:rtl/>
        </w:rPr>
        <w:t>בו זמנית</w:t>
      </w:r>
      <w:r w:rsidR="00EE466A">
        <w:rPr>
          <w:rFonts w:ascii="Tahoma" w:hAnsi="Tahoma" w:cs="Tahoma" w:hint="cs"/>
          <w:sz w:val="24"/>
          <w:szCs w:val="24"/>
          <w:rtl/>
        </w:rPr>
        <w:t xml:space="preserve"> בשני מקומות שונים ברשת, כפי שמסומן בתרשים הבא:</w:t>
      </w:r>
    </w:p>
    <w:p w:rsidR="00EE466A" w:rsidRDefault="00EE466A" w:rsidP="00344B7B">
      <w:pPr>
        <w:bidi/>
        <w:spacing w:line="312" w:lineRule="auto"/>
        <w:ind w:left="90"/>
        <w:rPr>
          <w:rFonts w:ascii="Tahoma" w:hAnsi="Tahoma" w:cs="Tahoma"/>
          <w:b/>
          <w:bCs/>
          <w:sz w:val="24"/>
          <w:szCs w:val="24"/>
          <w:rtl/>
        </w:rPr>
      </w:pPr>
    </w:p>
    <w:p w:rsidR="000A4461" w:rsidRPr="00B87349" w:rsidRDefault="000A4461" w:rsidP="000A4461">
      <w:pPr>
        <w:bidi/>
        <w:spacing w:line="312" w:lineRule="auto"/>
        <w:ind w:left="90"/>
        <w:rPr>
          <w:rFonts w:ascii="Tahoma" w:hAnsi="Tahoma" w:cs="Tahoma"/>
          <w:b/>
          <w:bCs/>
          <w:sz w:val="18"/>
          <w:szCs w:val="18"/>
        </w:rPr>
      </w:pPr>
    </w:p>
    <w:p w:rsidR="00344B7B" w:rsidRPr="00F344C5" w:rsidRDefault="00344B7B" w:rsidP="00CC162B">
      <w:pPr>
        <w:bidi/>
        <w:spacing w:line="312" w:lineRule="auto"/>
        <w:ind w:left="9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2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. חלק א' </w:t>
      </w:r>
      <w:r>
        <w:rPr>
          <w:rFonts w:ascii="Tahoma" w:hAnsi="Tahoma" w:cs="Tahoma"/>
          <w:b/>
          <w:bCs/>
          <w:sz w:val="24"/>
          <w:szCs w:val="24"/>
          <w:rtl/>
        </w:rPr>
        <w:t>–</w:t>
      </w:r>
      <w:r w:rsidR="00EC7EEB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>
        <w:rPr>
          <w:rFonts w:ascii="Tahoma" w:hAnsi="Tahoma" w:cs="Tahoma" w:hint="cs"/>
          <w:b/>
          <w:bCs/>
          <w:sz w:val="24"/>
          <w:szCs w:val="24"/>
          <w:rtl/>
        </w:rPr>
        <w:t>ההסנפה ברשת הביתית</w:t>
      </w:r>
    </w:p>
    <w:p w:rsidR="00344B7B" w:rsidRDefault="00344B7B" w:rsidP="00344B7B">
      <w:pPr>
        <w:pStyle w:val="ListParagraph"/>
        <w:numPr>
          <w:ilvl w:val="0"/>
          <w:numId w:val="11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344B7B">
        <w:rPr>
          <w:rFonts w:ascii="Tahoma" w:hAnsi="Tahoma" w:cs="Tahoma" w:hint="cs"/>
          <w:sz w:val="24"/>
          <w:szCs w:val="24"/>
          <w:rtl/>
        </w:rPr>
        <w:t xml:space="preserve">פתחו את קובץ ההסנפה </w:t>
      </w:r>
      <w:r w:rsidRPr="00344B7B">
        <w:rPr>
          <w:rFonts w:ascii="Tahoma" w:hAnsi="Tahoma" w:cs="Tahoma"/>
          <w:sz w:val="24"/>
          <w:szCs w:val="24"/>
        </w:rPr>
        <w:t>home-</w:t>
      </w:r>
      <w:proofErr w:type="spellStart"/>
      <w:r w:rsidRPr="00344B7B">
        <w:rPr>
          <w:rFonts w:ascii="Tahoma" w:hAnsi="Tahoma" w:cs="Tahoma"/>
          <w:sz w:val="24"/>
          <w:szCs w:val="24"/>
        </w:rPr>
        <w:t>network.pcap</w:t>
      </w:r>
      <w:proofErr w:type="spellEnd"/>
      <w:r w:rsidRPr="00344B7B">
        <w:rPr>
          <w:rFonts w:ascii="Tahoma" w:hAnsi="Tahoma" w:cs="Tahoma" w:hint="cs"/>
          <w:sz w:val="24"/>
          <w:szCs w:val="24"/>
          <w:rtl/>
        </w:rPr>
        <w:t xml:space="preserve"> בתוכנת </w:t>
      </w:r>
      <w:r w:rsidRPr="00344B7B">
        <w:rPr>
          <w:rFonts w:ascii="Tahoma" w:hAnsi="Tahoma" w:cs="Tahoma" w:hint="cs"/>
          <w:sz w:val="24"/>
          <w:szCs w:val="24"/>
        </w:rPr>
        <w:t>W</w:t>
      </w:r>
      <w:r w:rsidRPr="00344B7B">
        <w:rPr>
          <w:rFonts w:ascii="Tahoma" w:hAnsi="Tahoma" w:cs="Tahoma"/>
          <w:sz w:val="24"/>
          <w:szCs w:val="24"/>
        </w:rPr>
        <w:t>ireshark</w:t>
      </w:r>
      <w:r w:rsidRPr="00344B7B">
        <w:rPr>
          <w:rFonts w:ascii="Tahoma" w:hAnsi="Tahoma" w:cs="Tahoma" w:hint="cs"/>
          <w:sz w:val="24"/>
          <w:szCs w:val="24"/>
          <w:rtl/>
        </w:rPr>
        <w:t>.</w:t>
      </w:r>
    </w:p>
    <w:p w:rsidR="00B621B9" w:rsidRDefault="00B621B9" w:rsidP="007E454C">
      <w:pPr>
        <w:pStyle w:val="ListParagraph"/>
        <w:numPr>
          <w:ilvl w:val="0"/>
          <w:numId w:val="11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מהי כתובת ה-</w:t>
      </w:r>
      <w:r>
        <w:rPr>
          <w:rFonts w:ascii="Tahoma" w:hAnsi="Tahoma" w:cs="Tahoma" w:hint="cs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 של גלית ברשת הביתי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B621B9" w:rsidRPr="00AB494C" w:rsidTr="004E11F8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B621B9" w:rsidRPr="00AB494C" w:rsidRDefault="00083B48" w:rsidP="002078D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= </w:t>
            </w:r>
            <w:r w:rsidRPr="00083B48">
              <w:rPr>
                <w:rFonts w:ascii="Tahoma" w:hAnsi="Tahoma" w:cs="Tahoma"/>
                <w:color w:val="0070C0"/>
                <w:sz w:val="24"/>
                <w:szCs w:val="24"/>
              </w:rPr>
              <w:t>192.168.1.1</w:t>
            </w:r>
          </w:p>
        </w:tc>
      </w:tr>
      <w:tr w:rsidR="00B621B9" w:rsidRPr="00E20B46" w:rsidTr="004E11F8">
        <w:trPr>
          <w:trHeight w:val="70"/>
        </w:trPr>
        <w:tc>
          <w:tcPr>
            <w:tcW w:w="9989" w:type="dxa"/>
            <w:tcBorders>
              <w:top w:val="single" w:sz="4" w:space="0" w:color="auto"/>
            </w:tcBorders>
          </w:tcPr>
          <w:p w:rsidR="00B621B9" w:rsidRPr="00E20B46" w:rsidRDefault="00B621B9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4E11F8" w:rsidRDefault="004E11F8" w:rsidP="004E11F8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lastRenderedPageBreak/>
        <w:t>מהי כתובת ה-</w:t>
      </w:r>
      <w:r>
        <w:rPr>
          <w:rFonts w:ascii="Tahoma" w:hAnsi="Tahoma" w:cs="Tahoma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של גלי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4E11F8" w:rsidRPr="00AB494C" w:rsidTr="00E33489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E11F8" w:rsidRPr="00AB494C" w:rsidRDefault="00083B48" w:rsidP="00083B48">
            <w:pPr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083B48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00:22:68:0</w:t>
            </w:r>
            <w:r w:rsidRPr="00083B48">
              <w:rPr>
                <w:rFonts w:ascii="Tahoma" w:hAnsi="Tahoma" w:cs="Tahoma"/>
                <w:color w:val="0070C0"/>
                <w:sz w:val="24"/>
                <w:szCs w:val="24"/>
              </w:rPr>
              <w:t>d:ca:8f</w:t>
            </w:r>
          </w:p>
        </w:tc>
      </w:tr>
      <w:tr w:rsidR="004E11F8" w:rsidRPr="00E20B46" w:rsidTr="00E33489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4E11F8" w:rsidRPr="00E20B46" w:rsidRDefault="004E11F8" w:rsidP="00E33489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34349E" w:rsidRDefault="0034349E" w:rsidP="0034349E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EF276E" w:rsidRDefault="0034349E" w:rsidP="0034349E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האם אפשר</w:t>
      </w:r>
      <w:r w:rsidR="00EF276E">
        <w:rPr>
          <w:rFonts w:ascii="Tahoma" w:hAnsi="Tahoma" w:cs="Tahoma" w:hint="cs"/>
          <w:sz w:val="24"/>
          <w:szCs w:val="24"/>
          <w:rtl/>
        </w:rPr>
        <w:t xml:space="preserve"> לדעת ע"פ </w:t>
      </w:r>
      <w:proofErr w:type="spellStart"/>
      <w:r w:rsidR="00EF276E">
        <w:rPr>
          <w:rFonts w:ascii="Tahoma" w:hAnsi="Tahoma" w:cs="Tahoma" w:hint="cs"/>
          <w:sz w:val="24"/>
          <w:szCs w:val="24"/>
          <w:rtl/>
        </w:rPr>
        <w:t>ההסנפות</w:t>
      </w:r>
      <w:proofErr w:type="spellEnd"/>
      <w:r w:rsidR="00EF276E">
        <w:rPr>
          <w:rFonts w:ascii="Tahoma" w:hAnsi="Tahoma" w:cs="Tahoma" w:hint="cs"/>
          <w:sz w:val="24"/>
          <w:szCs w:val="24"/>
          <w:rtl/>
        </w:rPr>
        <w:t xml:space="preserve"> האם יש רכיב </w:t>
      </w:r>
      <w:r w:rsidR="00EF276E">
        <w:rPr>
          <w:rFonts w:ascii="Tahoma" w:hAnsi="Tahoma" w:cs="Tahoma" w:hint="cs"/>
          <w:sz w:val="24"/>
          <w:szCs w:val="24"/>
        </w:rPr>
        <w:t>S</w:t>
      </w:r>
      <w:r w:rsidR="00EF276E">
        <w:rPr>
          <w:rFonts w:ascii="Tahoma" w:hAnsi="Tahoma" w:cs="Tahoma"/>
          <w:sz w:val="24"/>
          <w:szCs w:val="24"/>
        </w:rPr>
        <w:t>witch</w:t>
      </w:r>
      <w:r w:rsidR="00EF276E">
        <w:rPr>
          <w:rFonts w:ascii="Tahoma" w:hAnsi="Tahoma" w:cs="Tahoma" w:hint="cs"/>
          <w:sz w:val="24"/>
          <w:szCs w:val="24"/>
          <w:rtl/>
        </w:rPr>
        <w:t xml:space="preserve"> ברשת של גלית?</w:t>
      </w:r>
      <w:r>
        <w:rPr>
          <w:rFonts w:ascii="Tahoma" w:hAnsi="Tahoma" w:cs="Tahoma" w:hint="cs"/>
          <w:sz w:val="24"/>
          <w:szCs w:val="24"/>
          <w:rtl/>
        </w:rPr>
        <w:t xml:space="preserve"> אם כן, כיצד?</w:t>
      </w:r>
      <w:r w:rsidR="00E53CA3">
        <w:rPr>
          <w:rFonts w:ascii="Tahoma" w:hAnsi="Tahoma" w:cs="Tahoma" w:hint="cs"/>
          <w:sz w:val="24"/>
          <w:szCs w:val="24"/>
          <w:rtl/>
        </w:rPr>
        <w:t xml:space="preserve"> אם לא, מדוע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EF276E" w:rsidRPr="00AB494C" w:rsidTr="002078DD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EF276E" w:rsidRPr="00AB494C" w:rsidRDefault="00BC36AC" w:rsidP="002078DD">
            <w:pPr>
              <w:bidi/>
              <w:ind w:left="360"/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אי אפשר לדעת כי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כי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סוויץ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לא מוסיף כלום</w:t>
            </w:r>
          </w:p>
        </w:tc>
      </w:tr>
      <w:tr w:rsidR="00EF276E" w:rsidRPr="00E20B46" w:rsidTr="002078DD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EF276E" w:rsidRPr="00E20B46" w:rsidRDefault="00EF276E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EF276E" w:rsidRPr="00EF276E" w:rsidRDefault="00EF276E" w:rsidP="00EF276E">
      <w:pPr>
        <w:bidi/>
        <w:spacing w:line="312" w:lineRule="auto"/>
        <w:rPr>
          <w:rFonts w:ascii="Tahoma" w:hAnsi="Tahoma" w:cs="Tahoma"/>
          <w:sz w:val="8"/>
          <w:szCs w:val="8"/>
        </w:rPr>
      </w:pPr>
    </w:p>
    <w:p w:rsidR="00524B9E" w:rsidRDefault="005C2047" w:rsidP="005C2047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 w:hint="cs"/>
          <w:sz w:val="24"/>
          <w:szCs w:val="24"/>
        </w:rPr>
      </w:pPr>
      <w:r w:rsidRPr="00F344C5">
        <w:rPr>
          <w:rFonts w:ascii="Tahoma" w:hAnsi="Tahoma" w:cs="Tahoma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72538D69" wp14:editId="0A64D701">
            <wp:simplePos x="0" y="0"/>
            <wp:positionH relativeFrom="column">
              <wp:posOffset>5636895</wp:posOffset>
            </wp:positionH>
            <wp:positionV relativeFrom="paragraph">
              <wp:posOffset>534670</wp:posOffset>
            </wp:positionV>
            <wp:extent cx="468630" cy="381000"/>
            <wp:effectExtent l="19050" t="19050" r="26670" b="190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4B9E">
        <w:rPr>
          <w:rFonts w:ascii="Tahoma" w:hAnsi="Tahoma" w:cs="Tahoma" w:hint="cs"/>
          <w:sz w:val="24"/>
          <w:szCs w:val="24"/>
          <w:rtl/>
        </w:rPr>
        <w:t>מהו ה-</w:t>
      </w:r>
      <w:r w:rsidR="00524B9E">
        <w:rPr>
          <w:rFonts w:ascii="Tahoma" w:hAnsi="Tahoma" w:cs="Tahoma" w:hint="cs"/>
          <w:sz w:val="24"/>
          <w:szCs w:val="24"/>
        </w:rPr>
        <w:t>IP</w:t>
      </w:r>
      <w:r w:rsidR="00524B9E">
        <w:rPr>
          <w:rFonts w:ascii="Tahoma" w:hAnsi="Tahoma" w:cs="Tahoma" w:hint="cs"/>
          <w:sz w:val="24"/>
          <w:szCs w:val="24"/>
          <w:rtl/>
        </w:rPr>
        <w:t xml:space="preserve"> וה-</w:t>
      </w:r>
      <w:r w:rsidR="00524B9E">
        <w:rPr>
          <w:rFonts w:ascii="Tahoma" w:hAnsi="Tahoma" w:cs="Tahoma" w:hint="cs"/>
          <w:sz w:val="24"/>
          <w:szCs w:val="24"/>
        </w:rPr>
        <w:t>MAC</w:t>
      </w:r>
      <w:r w:rsidR="00524B9E">
        <w:rPr>
          <w:rFonts w:ascii="Tahoma" w:hAnsi="Tahoma" w:cs="Tahoma" w:hint="cs"/>
          <w:sz w:val="24"/>
          <w:szCs w:val="24"/>
          <w:rtl/>
        </w:rPr>
        <w:t xml:space="preserve"> של ה-</w:t>
      </w:r>
      <w:r w:rsidR="00524B9E">
        <w:rPr>
          <w:rFonts w:ascii="Tahoma" w:hAnsi="Tahoma" w:cs="Tahoma" w:hint="cs"/>
          <w:sz w:val="24"/>
          <w:szCs w:val="24"/>
        </w:rPr>
        <w:t>NAT</w:t>
      </w:r>
      <w:r w:rsidR="00524B9E">
        <w:rPr>
          <w:rFonts w:ascii="Tahoma" w:hAnsi="Tahoma" w:cs="Tahoma" w:hint="cs"/>
          <w:sz w:val="24"/>
          <w:szCs w:val="24"/>
          <w:rtl/>
        </w:rPr>
        <w:t xml:space="preserve"> של</w:t>
      </w:r>
      <w:r>
        <w:rPr>
          <w:rFonts w:ascii="Tahoma" w:hAnsi="Tahoma" w:cs="Tahoma" w:hint="cs"/>
          <w:sz w:val="24"/>
          <w:szCs w:val="24"/>
          <w:rtl/>
        </w:rPr>
        <w:t xml:space="preserve"> גלית? כתבו כיצד מצאתם את המידע וצרפו צילומי מסך רלוונטיים.</w:t>
      </w:r>
    </w:p>
    <w:p w:rsidR="00270D1D" w:rsidRDefault="00270D1D" w:rsidP="00270D1D">
      <w:pPr>
        <w:pStyle w:val="ListParagraph"/>
        <w:bidi/>
        <w:spacing w:line="312" w:lineRule="auto"/>
        <w:rPr>
          <w:rFonts w:ascii="Tahoma" w:hAnsi="Tahoma" w:cs="Tahoma" w:hint="cs"/>
          <w:sz w:val="24"/>
          <w:szCs w:val="24"/>
        </w:rPr>
      </w:pPr>
    </w:p>
    <w:p w:rsidR="00B63720" w:rsidRDefault="00B63720" w:rsidP="00B63720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522pt;height:23pt">
            <v:imagedata r:id="rId10" o:title="5c2e836eb1a820d622711796ebed34aa"/>
          </v:shape>
        </w:pict>
      </w:r>
    </w:p>
    <w:p w:rsidR="00270D1D" w:rsidRDefault="00B63720" w:rsidP="00270D1D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pict>
          <v:shape id="_x0000_i1025" type="#_x0000_t75" style="width:356.5pt;height:12pt">
            <v:imagedata r:id="rId11" o:title="f2b784d9dd09d2679ce6680134df6d18"/>
          </v:shape>
        </w:pict>
      </w:r>
    </w:p>
    <w:p w:rsidR="005C2047" w:rsidRPr="005C2047" w:rsidRDefault="005C2047" w:rsidP="005C2047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524B9E" w:rsidRPr="00AB494C" w:rsidTr="002078DD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53025" w:rsidRDefault="00C4762D" w:rsidP="00453025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= </w:t>
            </w:r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00:22:6</w:t>
            </w:r>
            <w:proofErr w:type="gramStart"/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b:45:1</w:t>
            </w:r>
            <w:proofErr w:type="gramEnd"/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f:1b</w:t>
            </w:r>
          </w:p>
          <w:p w:rsidR="00C4762D" w:rsidRPr="00AB494C" w:rsidRDefault="00C4762D" w:rsidP="00C4762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= </w:t>
            </w:r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192.168.1.100</w:t>
            </w:r>
          </w:p>
        </w:tc>
      </w:tr>
      <w:tr w:rsidR="00524B9E" w:rsidRPr="00E20B46" w:rsidTr="002078DD">
        <w:trPr>
          <w:trHeight w:val="197"/>
        </w:trPr>
        <w:tc>
          <w:tcPr>
            <w:tcW w:w="9990" w:type="dxa"/>
            <w:tcBorders>
              <w:top w:val="single" w:sz="4" w:space="0" w:color="auto"/>
            </w:tcBorders>
          </w:tcPr>
          <w:p w:rsidR="00524B9E" w:rsidRPr="00E20B46" w:rsidRDefault="00524B9E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524B9E" w:rsidRPr="000A4461" w:rsidRDefault="00524B9E" w:rsidP="00BC1BC4">
      <w:pPr>
        <w:bidi/>
        <w:spacing w:line="312" w:lineRule="auto"/>
        <w:rPr>
          <w:rFonts w:ascii="Tahoma" w:hAnsi="Tahoma" w:cs="Tahoma"/>
          <w:sz w:val="12"/>
          <w:szCs w:val="12"/>
        </w:rPr>
      </w:pPr>
    </w:p>
    <w:p w:rsidR="00344B7B" w:rsidRDefault="007E454C" w:rsidP="004E11F8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הציגו את כל הגלישה של גלית לאתר גוגל. כתבו פה את הפילטר שכתבתם / הפעולות שביצעתם: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7E454C" w:rsidRPr="00AB494C" w:rsidTr="002078DD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7E454C" w:rsidRDefault="00F40C81" w:rsidP="002078DD">
            <w:pPr>
              <w:bidi/>
              <w:ind w:left="360"/>
              <w:rPr>
                <w:rFonts w:ascii="Tahoma" w:hAnsi="Tahoma" w:cs="Tahoma" w:hint="cs"/>
                <w:b/>
                <w:bCs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בשאלה אחת נתון שה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I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 w:rsidRPr="006414F0">
              <w:rPr>
                <w:rFonts w:ascii="Tahoma" w:hAnsi="Tahoma" w:cs="Tahoma"/>
                <w:b/>
                <w:bCs/>
                <w:sz w:val="24"/>
                <w:szCs w:val="24"/>
              </w:rPr>
              <w:t>64.233.169.104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  <w:rtl/>
              </w:rPr>
              <w:t xml:space="preserve">  </w:t>
            </w:r>
          </w:p>
          <w:p w:rsidR="00F40C81" w:rsidRDefault="00F40C81" w:rsidP="00F40C81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אז עשיתי </w:t>
            </w:r>
          </w:p>
          <w:p w:rsidR="00F40C81" w:rsidRPr="00AB494C" w:rsidRDefault="00F40C81" w:rsidP="00F40C81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 w:rsidRPr="00F40C81">
              <w:rPr>
                <w:rFonts w:ascii="Tahoma" w:hAnsi="Tahoma" w:cs="Tahoma"/>
                <w:color w:val="0070C0"/>
                <w:sz w:val="24"/>
                <w:szCs w:val="24"/>
              </w:rPr>
              <w:t>ip.addr</w:t>
            </w:r>
            <w:proofErr w:type="spellEnd"/>
            <w:r w:rsidRPr="00F40C81">
              <w:rPr>
                <w:rFonts w:ascii="Tahoma" w:hAnsi="Tahoma" w:cs="Tahoma"/>
                <w:color w:val="0070C0"/>
                <w:sz w:val="24"/>
                <w:szCs w:val="24"/>
              </w:rPr>
              <w:t xml:space="preserve"> == 64.233.169.104</w:t>
            </w:r>
          </w:p>
        </w:tc>
      </w:tr>
      <w:tr w:rsidR="007E454C" w:rsidRPr="00E20B46" w:rsidTr="002078DD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7E454C" w:rsidRPr="00E20B46" w:rsidRDefault="007E454C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0A4461" w:rsidRDefault="000A4461" w:rsidP="000A4461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0A4461" w:rsidRPr="000A4461" w:rsidRDefault="000A4461" w:rsidP="000A4461">
      <w:pPr>
        <w:pStyle w:val="ListParagraph"/>
        <w:bidi/>
        <w:spacing w:line="312" w:lineRule="auto"/>
        <w:rPr>
          <w:rFonts w:ascii="Tahoma" w:hAnsi="Tahoma" w:cs="Tahoma"/>
        </w:rPr>
      </w:pPr>
    </w:p>
    <w:p w:rsidR="007E454C" w:rsidRDefault="00F40C81" w:rsidP="000A4461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/>
        </w:rPr>
      </w:pPr>
      <w:r>
        <w:rPr>
          <w:rFonts w:ascii="Tahoma" w:hAnsi="Tahoma" w:cs="Tahoma"/>
          <w:noProof/>
          <w:sz w:val="24"/>
          <w:szCs w:val="24"/>
        </w:rPr>
        <w:lastRenderedPageBreak/>
        <w:drawing>
          <wp:inline distT="0" distB="0" distL="0" distR="0">
            <wp:extent cx="6629400" cy="403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54CD56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62B" w:rsidRPr="00F344C5">
        <w:rPr>
          <w:rFonts w:ascii="Tahoma" w:hAnsi="Tahoma" w:cs="Tahoma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989967C" wp14:editId="7E5ED37B">
            <wp:simplePos x="0" y="0"/>
            <wp:positionH relativeFrom="column">
              <wp:posOffset>5770245</wp:posOffset>
            </wp:positionH>
            <wp:positionV relativeFrom="paragraph">
              <wp:posOffset>540385</wp:posOffset>
            </wp:positionV>
            <wp:extent cx="468630" cy="381000"/>
            <wp:effectExtent l="19050" t="19050" r="26670" b="1905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454C">
        <w:rPr>
          <w:rFonts w:ascii="Tahoma" w:hAnsi="Tahoma" w:cs="Tahoma" w:hint="cs"/>
          <w:sz w:val="24"/>
          <w:szCs w:val="24"/>
          <w:rtl/>
        </w:rPr>
        <w:t>מצאו את לחיצת היד המשולשת של גלית עם אתר גוגל וצרפו צילום שלה.</w:t>
      </w:r>
      <w:r w:rsidR="007E454C">
        <w:rPr>
          <w:rFonts w:ascii="Tahoma" w:hAnsi="Tahoma" w:cs="Tahoma"/>
          <w:sz w:val="24"/>
          <w:szCs w:val="24"/>
          <w:rtl/>
        </w:rPr>
        <w:br/>
      </w:r>
      <w:r w:rsidR="007E454C" w:rsidRPr="007E454C">
        <w:rPr>
          <w:rFonts w:ascii="Tahoma" w:hAnsi="Tahoma" w:cs="Tahoma" w:hint="cs"/>
          <w:rtl/>
        </w:rPr>
        <w:t xml:space="preserve">זכרו! כדי לראות את כל תעבורת </w:t>
      </w:r>
      <w:r w:rsidR="007E454C" w:rsidRPr="007E454C">
        <w:rPr>
          <w:rFonts w:ascii="Tahoma" w:hAnsi="Tahoma" w:cs="Tahoma" w:hint="cs"/>
        </w:rPr>
        <w:t>TCP</w:t>
      </w:r>
      <w:r w:rsidR="007E454C" w:rsidRPr="007E454C">
        <w:rPr>
          <w:rFonts w:ascii="Tahoma" w:hAnsi="Tahoma" w:cs="Tahoma" w:hint="cs"/>
          <w:rtl/>
        </w:rPr>
        <w:t xml:space="preserve"> בשיחה ספציפית השתמשו ב-</w:t>
      </w:r>
      <w:r w:rsidR="007E454C" w:rsidRPr="007E454C">
        <w:rPr>
          <w:rFonts w:ascii="Tahoma" w:hAnsi="Tahoma" w:cs="Tahoma"/>
        </w:rPr>
        <w:t>Follow TCP Stream</w:t>
      </w:r>
      <w:r w:rsidR="007E454C" w:rsidRPr="007E454C">
        <w:rPr>
          <w:rFonts w:ascii="Tahoma" w:hAnsi="Tahoma" w:cs="Tahoma" w:hint="cs"/>
          <w:rtl/>
        </w:rPr>
        <w:t>.</w:t>
      </w:r>
    </w:p>
    <w:p w:rsidR="007E454C" w:rsidRPr="007E454C" w:rsidRDefault="007E454C" w:rsidP="007E454C">
      <w:pPr>
        <w:bidi/>
        <w:spacing w:line="312" w:lineRule="auto"/>
        <w:rPr>
          <w:rFonts w:ascii="Tahoma" w:hAnsi="Tahoma" w:cs="Tahoma"/>
        </w:rPr>
      </w:pPr>
    </w:p>
    <w:p w:rsidR="007E454C" w:rsidRPr="00344B7B" w:rsidRDefault="004812AB" w:rsidP="004E11F8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 xml:space="preserve">מהם </w:t>
      </w:r>
      <w:r w:rsidR="003F2C86">
        <w:rPr>
          <w:rFonts w:ascii="Tahoma" w:hAnsi="Tahoma" w:cs="Tahoma" w:hint="cs"/>
          <w:sz w:val="24"/>
          <w:szCs w:val="24"/>
          <w:rtl/>
        </w:rPr>
        <w:t xml:space="preserve">ארבעת </w:t>
      </w:r>
      <w:r>
        <w:rPr>
          <w:rFonts w:ascii="Tahoma" w:hAnsi="Tahoma" w:cs="Tahoma" w:hint="cs"/>
          <w:sz w:val="24"/>
          <w:szCs w:val="24"/>
          <w:rtl/>
        </w:rPr>
        <w:t>המאפיינים של ה-</w:t>
      </w:r>
      <w:r>
        <w:rPr>
          <w:rFonts w:ascii="Tahoma" w:hAnsi="Tahoma" w:cs="Tahoma"/>
          <w:sz w:val="24"/>
          <w:szCs w:val="24"/>
        </w:rPr>
        <w:t>Socket</w:t>
      </w:r>
      <w:r>
        <w:rPr>
          <w:rFonts w:ascii="Tahoma" w:hAnsi="Tahoma" w:cs="Tahoma" w:hint="cs"/>
          <w:sz w:val="24"/>
          <w:szCs w:val="24"/>
          <w:rtl/>
        </w:rPr>
        <w:t xml:space="preserve"> בצד הלקוח (גלית)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4812AB" w:rsidRPr="00AB494C" w:rsidTr="000147BF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812AB" w:rsidRDefault="004812AB" w:rsidP="004812AB">
            <w:pPr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Src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IP =</w:t>
            </w:r>
            <w:r w:rsidR="00F40C81" w:rsidRPr="00F40C81">
              <w:rPr>
                <w:rFonts w:ascii="Tahoma" w:hAnsi="Tahoma" w:cs="Tahoma"/>
                <w:color w:val="0070C0"/>
                <w:sz w:val="24"/>
                <w:szCs w:val="24"/>
              </w:rPr>
              <w:t>192.168.1.1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br/>
            </w: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Src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Port =</w:t>
            </w:r>
            <w:r w:rsidR="00F40C81">
              <w:rPr>
                <w:rFonts w:ascii="Tahoma" w:hAnsi="Tahoma" w:cs="Tahoma"/>
                <w:color w:val="0070C0"/>
                <w:sz w:val="24"/>
                <w:szCs w:val="24"/>
              </w:rPr>
              <w:t>4335</w:t>
            </w:r>
          </w:p>
          <w:p w:rsidR="004812AB" w:rsidRPr="00AB494C" w:rsidRDefault="004812AB" w:rsidP="004812AB">
            <w:pPr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Dst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IP =</w:t>
            </w:r>
            <w:r w:rsidR="00F40C81" w:rsidRPr="00F40C81">
              <w:rPr>
                <w:rFonts w:ascii="Tahoma" w:hAnsi="Tahoma" w:cs="Tahoma"/>
                <w:color w:val="0070C0"/>
                <w:sz w:val="24"/>
                <w:szCs w:val="24"/>
              </w:rPr>
              <w:t>64.233.169.104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br/>
            </w: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Dst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Port =</w:t>
            </w:r>
            <w:r w:rsidR="00F40C81" w:rsidRPr="00F40C81">
              <w:rPr>
                <w:rFonts w:ascii="Tahoma" w:hAnsi="Tahoma" w:cs="Tahoma"/>
                <w:color w:val="0070C0"/>
                <w:sz w:val="24"/>
                <w:szCs w:val="24"/>
              </w:rPr>
              <w:t>80</w:t>
            </w:r>
          </w:p>
        </w:tc>
      </w:tr>
      <w:tr w:rsidR="004812AB" w:rsidRPr="00E20B46" w:rsidTr="000147BF">
        <w:trPr>
          <w:trHeight w:val="197"/>
        </w:trPr>
        <w:tc>
          <w:tcPr>
            <w:tcW w:w="9989" w:type="dxa"/>
            <w:tcBorders>
              <w:top w:val="single" w:sz="4" w:space="0" w:color="auto"/>
            </w:tcBorders>
          </w:tcPr>
          <w:p w:rsidR="004812AB" w:rsidRPr="00E20B46" w:rsidRDefault="004812AB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1539A1" w:rsidRDefault="001539A1" w:rsidP="001539A1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0147BF" w:rsidRPr="007E454C" w:rsidRDefault="000147BF" w:rsidP="001539A1">
      <w:pPr>
        <w:pStyle w:val="ListParagraph"/>
        <w:numPr>
          <w:ilvl w:val="0"/>
          <w:numId w:val="20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 xml:space="preserve">מי היה היעד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המיידי</w:t>
      </w:r>
      <w:proofErr w:type="spellEnd"/>
      <w:r>
        <w:rPr>
          <w:rFonts w:ascii="Tahoma" w:hAnsi="Tahoma" w:cs="Tahoma" w:hint="cs"/>
          <w:sz w:val="24"/>
          <w:szCs w:val="24"/>
          <w:rtl/>
        </w:rPr>
        <w:t xml:space="preserve"> (ה-</w:t>
      </w:r>
      <w:r>
        <w:rPr>
          <w:rFonts w:ascii="Tahoma" w:hAnsi="Tahoma" w:cs="Tahoma"/>
          <w:sz w:val="24"/>
          <w:szCs w:val="24"/>
        </w:rPr>
        <w:t>Next Hop</w:t>
      </w:r>
      <w:r>
        <w:rPr>
          <w:rFonts w:ascii="Tahoma" w:hAnsi="Tahoma" w:cs="Tahoma" w:hint="cs"/>
          <w:sz w:val="24"/>
          <w:szCs w:val="24"/>
          <w:rtl/>
        </w:rPr>
        <w:t>) אליו שלחה גלית את החבילות שיועדו בסופו של דבר לגוגל?</w:t>
      </w:r>
      <w:r w:rsidR="004E3D9B">
        <w:rPr>
          <w:rFonts w:ascii="Tahoma" w:hAnsi="Tahoma" w:cs="Tahoma" w:hint="cs"/>
          <w:sz w:val="24"/>
          <w:szCs w:val="24"/>
          <w:rtl/>
        </w:rPr>
        <w:t xml:space="preserve"> כיצד גיליתם זא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242F55" w:rsidRPr="00AB494C" w:rsidTr="00672C90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242F55" w:rsidRDefault="00453025" w:rsidP="00453025">
            <w:pP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 w:rsidRPr="00453025">
              <w:rPr>
                <w:rFonts w:ascii="Tahoma" w:hAnsi="Tahoma" w:cs="Tahoma"/>
                <w:color w:val="0070C0"/>
                <w:sz w:val="24"/>
                <w:szCs w:val="24"/>
              </w:rPr>
              <w:t>00:22:6</w:t>
            </w:r>
            <w:proofErr w:type="gramStart"/>
            <w:r w:rsidRPr="00453025">
              <w:rPr>
                <w:rFonts w:ascii="Tahoma" w:hAnsi="Tahoma" w:cs="Tahoma"/>
                <w:color w:val="0070C0"/>
                <w:sz w:val="24"/>
                <w:szCs w:val="24"/>
              </w:rPr>
              <w:t>b:45:1</w:t>
            </w:r>
            <w:proofErr w:type="gramEnd"/>
            <w:r w:rsidRPr="00453025">
              <w:rPr>
                <w:rFonts w:ascii="Tahoma" w:hAnsi="Tahoma" w:cs="Tahoma"/>
                <w:color w:val="0070C0"/>
                <w:sz w:val="24"/>
                <w:szCs w:val="24"/>
              </w:rPr>
              <w:t>f:1b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   </w:t>
            </w:r>
          </w:p>
          <w:p w:rsidR="00453025" w:rsidRPr="00AB494C" w:rsidRDefault="00453025" w:rsidP="00453025">
            <w:pP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ראוטור</w:t>
            </w:r>
            <w:proofErr w:type="spellEnd"/>
          </w:p>
        </w:tc>
      </w:tr>
      <w:tr w:rsidR="00242F55" w:rsidRPr="00E20B46" w:rsidTr="00672C90">
        <w:trPr>
          <w:trHeight w:val="197"/>
        </w:trPr>
        <w:tc>
          <w:tcPr>
            <w:tcW w:w="9989" w:type="dxa"/>
            <w:tcBorders>
              <w:top w:val="single" w:sz="4" w:space="0" w:color="auto"/>
            </w:tcBorders>
          </w:tcPr>
          <w:p w:rsidR="00242F55" w:rsidRPr="00E20B46" w:rsidRDefault="00242F55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672C90" w:rsidRPr="00344B7B" w:rsidRDefault="00672C90" w:rsidP="00672C90">
      <w:pPr>
        <w:bidi/>
        <w:spacing w:line="312" w:lineRule="auto"/>
        <w:ind w:left="90"/>
        <w:rPr>
          <w:rFonts w:ascii="Tahoma" w:hAnsi="Tahoma" w:cs="Tahoma"/>
          <w:sz w:val="24"/>
          <w:szCs w:val="24"/>
          <w:rtl/>
        </w:rPr>
      </w:pPr>
    </w:p>
    <w:p w:rsidR="000147BF" w:rsidRPr="00344B7B" w:rsidRDefault="000147BF" w:rsidP="000147BF">
      <w:pPr>
        <w:bidi/>
        <w:spacing w:line="312" w:lineRule="auto"/>
        <w:ind w:left="90"/>
        <w:rPr>
          <w:rFonts w:ascii="Tahoma" w:hAnsi="Tahoma" w:cs="Tahoma"/>
          <w:sz w:val="24"/>
          <w:szCs w:val="24"/>
          <w:rtl/>
        </w:rPr>
      </w:pPr>
    </w:p>
    <w:p w:rsidR="00344B7B" w:rsidRPr="00F344C5" w:rsidRDefault="00344B7B" w:rsidP="00CC162B">
      <w:pPr>
        <w:bidi/>
        <w:spacing w:line="312" w:lineRule="auto"/>
        <w:ind w:left="9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>3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. </w:t>
      </w:r>
      <w:r w:rsidR="00CC162B">
        <w:rPr>
          <w:rFonts w:ascii="Tahoma" w:hAnsi="Tahoma" w:cs="Tahoma" w:hint="cs"/>
          <w:b/>
          <w:bCs/>
          <w:sz w:val="24"/>
          <w:szCs w:val="24"/>
          <w:rtl/>
        </w:rPr>
        <w:t xml:space="preserve">חלק ב' </w:t>
      </w:r>
      <w:r w:rsidR="00CC162B">
        <w:rPr>
          <w:rFonts w:ascii="Tahoma" w:hAnsi="Tahoma" w:cs="Tahoma"/>
          <w:b/>
          <w:bCs/>
          <w:sz w:val="24"/>
          <w:szCs w:val="24"/>
          <w:rtl/>
        </w:rPr>
        <w:t>–</w:t>
      </w:r>
      <w:r w:rsidR="00CC162B">
        <w:rPr>
          <w:rFonts w:ascii="Tahoma" w:hAnsi="Tahoma" w:cs="Tahoma" w:hint="cs"/>
          <w:b/>
          <w:bCs/>
          <w:sz w:val="24"/>
          <w:szCs w:val="24"/>
          <w:rtl/>
        </w:rPr>
        <w:t xml:space="preserve"> ההסנפה ברשת ספק האינטרנט</w:t>
      </w:r>
    </w:p>
    <w:p w:rsidR="00344B7B" w:rsidRPr="00AC771C" w:rsidRDefault="00EC7EEB" w:rsidP="00E74BD5">
      <w:pPr>
        <w:pStyle w:val="ListParagraph"/>
        <w:numPr>
          <w:ilvl w:val="0"/>
          <w:numId w:val="12"/>
        </w:num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פתחו את קובץ ההסנפה</w:t>
      </w:r>
      <w:proofErr w:type="spellStart"/>
      <w:r>
        <w:rPr>
          <w:rFonts w:ascii="Tahoma" w:hAnsi="Tahoma" w:cs="Tahoma"/>
          <w:sz w:val="24"/>
          <w:szCs w:val="24"/>
        </w:rPr>
        <w:t>isp-ne</w:t>
      </w:r>
      <w:r w:rsidR="00E74BD5">
        <w:rPr>
          <w:rFonts w:ascii="Tahoma" w:hAnsi="Tahoma" w:cs="Tahoma"/>
          <w:sz w:val="24"/>
          <w:szCs w:val="24"/>
        </w:rPr>
        <w:t>two</w:t>
      </w:r>
      <w:r>
        <w:rPr>
          <w:rFonts w:ascii="Tahoma" w:hAnsi="Tahoma" w:cs="Tahoma"/>
          <w:sz w:val="24"/>
          <w:szCs w:val="24"/>
        </w:rPr>
        <w:t>rk.pcap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 w:hint="cs"/>
          <w:sz w:val="24"/>
          <w:szCs w:val="24"/>
          <w:rtl/>
        </w:rPr>
        <w:t>.</w:t>
      </w:r>
    </w:p>
    <w:p w:rsidR="00242F55" w:rsidRDefault="00B96285" w:rsidP="00C70BE7">
      <w:pPr>
        <w:pStyle w:val="ListParagraph"/>
        <w:numPr>
          <w:ilvl w:val="0"/>
          <w:numId w:val="12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 xml:space="preserve">אתרו את אותה שיחת </w:t>
      </w:r>
      <w:r>
        <w:rPr>
          <w:rFonts w:ascii="Tahoma" w:hAnsi="Tahoma" w:cs="Tahoma" w:hint="cs"/>
          <w:sz w:val="24"/>
          <w:szCs w:val="24"/>
        </w:rPr>
        <w:t>HTTP</w:t>
      </w:r>
      <w:r>
        <w:rPr>
          <w:rFonts w:ascii="Tahoma" w:hAnsi="Tahoma" w:cs="Tahoma" w:hint="cs"/>
          <w:sz w:val="24"/>
          <w:szCs w:val="24"/>
          <w:rtl/>
        </w:rPr>
        <w:t xml:space="preserve"> שדנו בה בסעיף הקודם. האם יש הבדלים במאפייני ה-</w:t>
      </w:r>
      <w:r>
        <w:rPr>
          <w:rFonts w:ascii="Tahoma" w:hAnsi="Tahoma" w:cs="Tahoma"/>
          <w:sz w:val="24"/>
          <w:szCs w:val="24"/>
        </w:rPr>
        <w:t>Socket</w:t>
      </w:r>
      <w:r>
        <w:rPr>
          <w:rFonts w:ascii="Tahoma" w:hAnsi="Tahoma" w:cs="Tahoma" w:hint="cs"/>
          <w:sz w:val="24"/>
          <w:szCs w:val="24"/>
          <w:rtl/>
        </w:rPr>
        <w:t xml:space="preserve"> שכתבתם בסעיף 2-</w:t>
      </w:r>
      <w:r w:rsidR="00C70BE7">
        <w:rPr>
          <w:rFonts w:ascii="Tahoma" w:hAnsi="Tahoma" w:cs="Tahoma" w:hint="cs"/>
          <w:sz w:val="24"/>
          <w:szCs w:val="24"/>
          <w:rtl/>
        </w:rPr>
        <w:t>ו</w:t>
      </w:r>
      <w:r>
        <w:rPr>
          <w:rFonts w:ascii="Tahoma" w:hAnsi="Tahoma" w:cs="Tahoma" w:hint="cs"/>
          <w:sz w:val="24"/>
          <w:szCs w:val="24"/>
          <w:rtl/>
        </w:rPr>
        <w:t xml:space="preserve">'? אם כן, הסבירו מהם ומדוע </w:t>
      </w:r>
      <w:r w:rsidR="00EB1FFB">
        <w:rPr>
          <w:rFonts w:ascii="Tahoma" w:hAnsi="Tahoma" w:cs="Tahoma" w:hint="cs"/>
          <w:sz w:val="24"/>
          <w:szCs w:val="24"/>
          <w:rtl/>
        </w:rPr>
        <w:t>קיים שוני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242F55" w:rsidRPr="00AB494C" w:rsidTr="008E62BE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242F55" w:rsidRPr="00AB494C" w:rsidRDefault="00580BEA" w:rsidP="00580BEA">
            <w:pPr>
              <w:bidi/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כן כי ה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SRC I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הי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U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פרטי ועכשיו הוא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I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ציבורי הדבר הזה קיים כדי לצמצם שימוש בכתובות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IP</w:t>
            </w:r>
          </w:p>
        </w:tc>
      </w:tr>
      <w:tr w:rsidR="00242F55" w:rsidRPr="00E20B46" w:rsidTr="008E62BE">
        <w:trPr>
          <w:trHeight w:val="197"/>
        </w:trPr>
        <w:tc>
          <w:tcPr>
            <w:tcW w:w="9989" w:type="dxa"/>
            <w:tcBorders>
              <w:top w:val="single" w:sz="4" w:space="0" w:color="auto"/>
            </w:tcBorders>
          </w:tcPr>
          <w:p w:rsidR="00242F55" w:rsidRPr="00E20B46" w:rsidRDefault="00242F55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3C2339" w:rsidRPr="003C2339" w:rsidRDefault="003C2339" w:rsidP="003C2339">
      <w:pPr>
        <w:bidi/>
        <w:spacing w:line="312" w:lineRule="auto"/>
        <w:rPr>
          <w:rFonts w:ascii="Tahoma" w:hAnsi="Tahoma" w:cs="Tahoma"/>
          <w:sz w:val="12"/>
          <w:szCs w:val="12"/>
          <w:rtl/>
        </w:rPr>
      </w:pPr>
    </w:p>
    <w:p w:rsidR="008E62BE" w:rsidRDefault="008E62BE" w:rsidP="00724E6A">
      <w:pPr>
        <w:pStyle w:val="ListParagraph"/>
        <w:numPr>
          <w:ilvl w:val="0"/>
          <w:numId w:val="12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מהן שתי כתובות ה-</w:t>
      </w:r>
      <w:r>
        <w:rPr>
          <w:rFonts w:ascii="Tahoma" w:hAnsi="Tahoma" w:cs="Tahoma" w:hint="cs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 שמחזיק ה-</w:t>
      </w:r>
      <w:r>
        <w:rPr>
          <w:rFonts w:ascii="Tahoma" w:hAnsi="Tahoma" w:cs="Tahoma" w:hint="cs"/>
          <w:sz w:val="24"/>
          <w:szCs w:val="24"/>
        </w:rPr>
        <w:t>NAT</w:t>
      </w:r>
      <w:r>
        <w:rPr>
          <w:rFonts w:ascii="Tahoma" w:hAnsi="Tahoma" w:cs="Tahoma" w:hint="cs"/>
          <w:sz w:val="24"/>
          <w:szCs w:val="24"/>
          <w:rtl/>
        </w:rPr>
        <w:t xml:space="preserve"> שברשת הביתית? מה</w:t>
      </w:r>
      <w:r w:rsidR="00724E6A">
        <w:rPr>
          <w:rFonts w:ascii="Tahoma" w:hAnsi="Tahoma" w:cs="Tahoma" w:hint="cs"/>
          <w:sz w:val="24"/>
          <w:szCs w:val="24"/>
          <w:rtl/>
        </w:rPr>
        <w:t xml:space="preserve">ן שתי </w:t>
      </w:r>
      <w:r>
        <w:rPr>
          <w:rFonts w:ascii="Tahoma" w:hAnsi="Tahoma" w:cs="Tahoma" w:hint="cs"/>
          <w:sz w:val="24"/>
          <w:szCs w:val="24"/>
          <w:rtl/>
        </w:rPr>
        <w:t>כתוב</w:t>
      </w:r>
      <w:r w:rsidR="00724E6A">
        <w:rPr>
          <w:rFonts w:ascii="Tahoma" w:hAnsi="Tahoma" w:cs="Tahoma" w:hint="cs"/>
          <w:sz w:val="24"/>
          <w:szCs w:val="24"/>
          <w:rtl/>
        </w:rPr>
        <w:t>ו</w:t>
      </w:r>
      <w:r>
        <w:rPr>
          <w:rFonts w:ascii="Tahoma" w:hAnsi="Tahoma" w:cs="Tahoma" w:hint="cs"/>
          <w:sz w:val="24"/>
          <w:szCs w:val="24"/>
          <w:rtl/>
        </w:rPr>
        <w:t>ת ה-</w:t>
      </w:r>
      <w:r>
        <w:rPr>
          <w:rFonts w:ascii="Tahoma" w:hAnsi="Tahoma" w:cs="Tahoma" w:hint="cs"/>
          <w:sz w:val="24"/>
          <w:szCs w:val="24"/>
        </w:rPr>
        <w:t>MAC</w:t>
      </w:r>
      <w:r>
        <w:rPr>
          <w:rFonts w:ascii="Tahoma" w:hAnsi="Tahoma" w:cs="Tahoma" w:hint="cs"/>
          <w:sz w:val="24"/>
          <w:szCs w:val="24"/>
          <w:rtl/>
        </w:rPr>
        <w:t xml:space="preserve"> שלו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8E62BE" w:rsidRPr="00AB494C" w:rsidTr="002078DD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E62BE" w:rsidRDefault="00632C39" w:rsidP="002078D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lastRenderedPageBreak/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= </w:t>
            </w:r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192.168.1.100</w:t>
            </w:r>
          </w:p>
          <w:p w:rsidR="00632C39" w:rsidRDefault="00632C39" w:rsidP="00632C39">
            <w:pPr>
              <w:bidi/>
              <w:ind w:left="360"/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>Mac =</w:t>
            </w:r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00:22:6</w:t>
            </w:r>
            <w:proofErr w:type="gramStart"/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b:45:1</w:t>
            </w:r>
            <w:proofErr w:type="gramEnd"/>
            <w:r w:rsidRPr="00C4762D">
              <w:rPr>
                <w:rFonts w:ascii="Tahoma" w:hAnsi="Tahoma" w:cs="Tahoma"/>
                <w:color w:val="0070C0"/>
                <w:sz w:val="24"/>
                <w:szCs w:val="24"/>
              </w:rPr>
              <w:t>f:1b</w:t>
            </w:r>
          </w:p>
          <w:p w:rsidR="00632C39" w:rsidRDefault="00632C39" w:rsidP="00632C39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>
              <w:rPr>
                <w:rFonts w:ascii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 =</w:t>
            </w:r>
            <w:r>
              <w:t xml:space="preserve"> </w:t>
            </w:r>
            <w:r w:rsidRPr="00632C39">
              <w:rPr>
                <w:rFonts w:ascii="Tahoma" w:hAnsi="Tahoma" w:cs="Tahoma"/>
                <w:color w:val="0070C0"/>
                <w:sz w:val="24"/>
                <w:szCs w:val="24"/>
              </w:rPr>
              <w:t>71.192.34.104</w:t>
            </w:r>
          </w:p>
          <w:p w:rsidR="00632C39" w:rsidRPr="00AB494C" w:rsidRDefault="00632C39" w:rsidP="00632C39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= </w:t>
            </w:r>
            <w:r w:rsidRPr="00632C39">
              <w:rPr>
                <w:rFonts w:ascii="Tahoma" w:hAnsi="Tahoma" w:cs="Tahoma"/>
                <w:color w:val="0070C0"/>
                <w:sz w:val="24"/>
                <w:szCs w:val="24"/>
              </w:rPr>
              <w:t>00:22:6b:45:1f:1c</w:t>
            </w:r>
          </w:p>
        </w:tc>
      </w:tr>
      <w:tr w:rsidR="008E62BE" w:rsidRPr="00E20B46" w:rsidTr="002078DD">
        <w:trPr>
          <w:trHeight w:val="197"/>
        </w:trPr>
        <w:tc>
          <w:tcPr>
            <w:tcW w:w="9990" w:type="dxa"/>
            <w:tcBorders>
              <w:top w:val="single" w:sz="4" w:space="0" w:color="auto"/>
            </w:tcBorders>
          </w:tcPr>
          <w:p w:rsidR="008E62BE" w:rsidRPr="00E20B46" w:rsidRDefault="008E62BE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242F55" w:rsidRDefault="00242F55" w:rsidP="007D3C2D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242F55" w:rsidRPr="0016060D" w:rsidRDefault="00D1211E" w:rsidP="008E62BE">
      <w:pPr>
        <w:pStyle w:val="ListParagraph"/>
        <w:numPr>
          <w:ilvl w:val="0"/>
          <w:numId w:val="12"/>
        </w:num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כפי שלמדנו, רכיב </w:t>
      </w:r>
      <w:r>
        <w:rPr>
          <w:rFonts w:ascii="Tahoma" w:hAnsi="Tahoma" w:cs="Tahoma" w:hint="cs"/>
          <w:sz w:val="24"/>
          <w:szCs w:val="24"/>
        </w:rPr>
        <w:t>NAT</w:t>
      </w:r>
      <w:r>
        <w:rPr>
          <w:rFonts w:ascii="Tahoma" w:hAnsi="Tahoma" w:cs="Tahoma" w:hint="cs"/>
          <w:sz w:val="24"/>
          <w:szCs w:val="24"/>
          <w:rtl/>
        </w:rPr>
        <w:t xml:space="preserve"> מחזיק</w:t>
      </w:r>
      <w:r w:rsidR="0016060D">
        <w:rPr>
          <w:rFonts w:ascii="Tahoma" w:hAnsi="Tahoma" w:cs="Tahoma" w:hint="cs"/>
          <w:sz w:val="24"/>
          <w:szCs w:val="24"/>
          <w:rtl/>
        </w:rPr>
        <w:t xml:space="preserve"> בטבלה אשר מאפשרת לו לזהות שיחות שונות שעברו דרכו. מלאו את הטבלה בהתאם להסנפה שלנו:</w:t>
      </w:r>
    </w:p>
    <w:tbl>
      <w:tblPr>
        <w:tblStyle w:val="TableGrid"/>
        <w:bidiVisual/>
        <w:tblW w:w="0" w:type="auto"/>
        <w:tblInd w:w="710" w:type="dxa"/>
        <w:tblLook w:val="04A0" w:firstRow="1" w:lastRow="0" w:firstColumn="1" w:lastColumn="0" w:noHBand="0" w:noVBand="1"/>
      </w:tblPr>
      <w:tblGrid>
        <w:gridCol w:w="4505"/>
        <w:gridCol w:w="4855"/>
      </w:tblGrid>
      <w:tr w:rsidR="0016060D" w:rsidTr="00714601">
        <w:tc>
          <w:tcPr>
            <w:tcW w:w="936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D966" w:themeFill="accent4" w:themeFillTint="99"/>
          </w:tcPr>
          <w:p w:rsidR="0016060D" w:rsidRDefault="0016060D" w:rsidP="0016060D">
            <w:pPr>
              <w:bidi/>
              <w:spacing w:line="312" w:lineRule="auto"/>
              <w:jc w:val="center"/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sz w:val="24"/>
                <w:szCs w:val="24"/>
                <w:rtl/>
              </w:rPr>
              <w:t xml:space="preserve">טבלת </w:t>
            </w:r>
            <w:r>
              <w:rPr>
                <w:rFonts w:ascii="Tahoma" w:hAnsi="Tahoma" w:cs="Tahoma" w:hint="cs"/>
                <w:b/>
                <w:bCs/>
                <w:sz w:val="24"/>
                <w:szCs w:val="24"/>
              </w:rPr>
              <w:t>NAT</w:t>
            </w:r>
          </w:p>
        </w:tc>
      </w:tr>
      <w:tr w:rsidR="0016060D" w:rsidTr="00714601">
        <w:tc>
          <w:tcPr>
            <w:tcW w:w="4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E599" w:themeFill="accent4" w:themeFillTint="66"/>
          </w:tcPr>
          <w:p w:rsidR="0016060D" w:rsidRDefault="0016060D" w:rsidP="0016060D">
            <w:pPr>
              <w:bidi/>
              <w:spacing w:line="312" w:lineRule="auto"/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sz w:val="24"/>
                <w:szCs w:val="24"/>
                <w:rtl/>
              </w:rPr>
              <w:t>כתובת חיצונית + פורט</w:t>
            </w:r>
          </w:p>
        </w:tc>
        <w:tc>
          <w:tcPr>
            <w:tcW w:w="48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FFE599" w:themeFill="accent4" w:themeFillTint="66"/>
          </w:tcPr>
          <w:p w:rsidR="0016060D" w:rsidRDefault="0016060D" w:rsidP="0016060D">
            <w:pPr>
              <w:bidi/>
              <w:spacing w:line="312" w:lineRule="auto"/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sz w:val="24"/>
                <w:szCs w:val="24"/>
                <w:rtl/>
              </w:rPr>
              <w:t>כתובת פנימית + פורט</w:t>
            </w:r>
          </w:p>
        </w:tc>
      </w:tr>
      <w:tr w:rsidR="0016060D" w:rsidTr="00714601">
        <w:tc>
          <w:tcPr>
            <w:tcW w:w="4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7E6E6" w:themeFill="background2"/>
          </w:tcPr>
          <w:p w:rsidR="0016060D" w:rsidRPr="0016060D" w:rsidRDefault="00161DD1" w:rsidP="0016060D">
            <w:pPr>
              <w:spacing w:line="312" w:lineRule="auto"/>
              <w:rPr>
                <w:rFonts w:ascii="Tahoma" w:hAnsi="Tahoma" w:cs="Tahoma"/>
                <w:color w:val="2E74B5" w:themeColor="accent1" w:themeShade="BF"/>
                <w:sz w:val="24"/>
                <w:szCs w:val="24"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(4335</w:t>
            </w:r>
            <w:r w:rsidRPr="00632C39">
              <w:rPr>
                <w:rFonts w:ascii="Tahoma" w:hAnsi="Tahoma" w:cs="Tahoma"/>
                <w:color w:val="0070C0"/>
                <w:sz w:val="24"/>
                <w:szCs w:val="24"/>
              </w:rPr>
              <w:t>71.192.34.104</w:t>
            </w:r>
          </w:p>
        </w:tc>
        <w:tc>
          <w:tcPr>
            <w:tcW w:w="48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E7E6E6" w:themeFill="background2"/>
          </w:tcPr>
          <w:p w:rsidR="0016060D" w:rsidRPr="0016060D" w:rsidRDefault="00161DD1" w:rsidP="00161DD1">
            <w:pPr>
              <w:spacing w:line="312" w:lineRule="auto"/>
              <w:rPr>
                <w:rFonts w:ascii="Tahoma" w:hAnsi="Tahoma" w:cs="Tahoma"/>
                <w:color w:val="2E74B5" w:themeColor="accent1" w:themeShade="BF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2E74B5" w:themeColor="accent1" w:themeShade="BF"/>
                <w:sz w:val="24"/>
                <w:szCs w:val="24"/>
                <w:rtl/>
              </w:rPr>
              <w:t>(4335)</w:t>
            </w:r>
            <w:r w:rsidRPr="00161DD1">
              <w:rPr>
                <w:rFonts w:ascii="Tahoma" w:hAnsi="Tahoma" w:cs="Tahoma"/>
                <w:color w:val="2E74B5" w:themeColor="accent1" w:themeShade="BF"/>
                <w:sz w:val="24"/>
                <w:szCs w:val="24"/>
              </w:rPr>
              <w:t>192.168.1.100</w:t>
            </w:r>
          </w:p>
        </w:tc>
      </w:tr>
    </w:tbl>
    <w:p w:rsidR="0016060D" w:rsidRDefault="0016060D" w:rsidP="0016060D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16060D" w:rsidRPr="007D3C2D" w:rsidRDefault="00505BDD" w:rsidP="008E62BE">
      <w:pPr>
        <w:pStyle w:val="ListParagraph"/>
        <w:numPr>
          <w:ilvl w:val="0"/>
          <w:numId w:val="12"/>
        </w:num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האם ה-</w:t>
      </w:r>
      <w:r>
        <w:rPr>
          <w:rFonts w:ascii="Tahoma" w:hAnsi="Tahoma" w:cs="Tahoma" w:hint="cs"/>
          <w:sz w:val="24"/>
          <w:szCs w:val="24"/>
        </w:rPr>
        <w:t>NAT</w:t>
      </w:r>
      <w:r>
        <w:rPr>
          <w:rFonts w:ascii="Tahoma" w:hAnsi="Tahoma" w:cs="Tahoma" w:hint="cs"/>
          <w:sz w:val="24"/>
          <w:szCs w:val="24"/>
          <w:rtl/>
        </w:rPr>
        <w:t xml:space="preserve"> מבצע החלפת פורטים? </w:t>
      </w:r>
      <w:r w:rsidR="0004460D">
        <w:rPr>
          <w:rFonts w:ascii="Tahoma" w:hAnsi="Tahoma" w:cs="Tahoma" w:hint="cs"/>
          <w:sz w:val="24"/>
          <w:szCs w:val="24"/>
          <w:rtl/>
        </w:rPr>
        <w:t>הסבירו כיצד אתם יודעים זאת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323D65" w:rsidRPr="00AB494C" w:rsidTr="002309D9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323D65" w:rsidRDefault="00161DD1" w:rsidP="002309D9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וא יכול אבל הוא לא מבצע במקרה הזה ואנחנו יכולים לבדוק את זה לפי ההסנפה של הרשת החיצונית</w:t>
            </w:r>
          </w:p>
          <w:p w:rsidR="00323D65" w:rsidRPr="00AB494C" w:rsidRDefault="00323D65" w:rsidP="002309D9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</w:p>
        </w:tc>
      </w:tr>
      <w:tr w:rsidR="00323D65" w:rsidRPr="00E20B46" w:rsidTr="002309D9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323D65" w:rsidRPr="00E20B46" w:rsidRDefault="00323D65" w:rsidP="002309D9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A024B7" w:rsidRPr="00A024B7" w:rsidRDefault="00A024B7" w:rsidP="00A024B7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035AFA" w:rsidRPr="00035AFA" w:rsidRDefault="009F7D08" w:rsidP="009F7D08">
      <w:pPr>
        <w:pStyle w:val="ListParagraph"/>
        <w:numPr>
          <w:ilvl w:val="0"/>
          <w:numId w:val="12"/>
        </w:numPr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 xml:space="preserve">בשתי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ההסנפות</w:t>
      </w:r>
      <w:proofErr w:type="spellEnd"/>
      <w:r>
        <w:rPr>
          <w:rFonts w:ascii="Tahoma" w:hAnsi="Tahoma" w:cs="Tahoma" w:hint="cs"/>
          <w:sz w:val="24"/>
          <w:szCs w:val="24"/>
          <w:rtl/>
        </w:rPr>
        <w:t>, סמנו את בקשת ה-</w:t>
      </w:r>
      <w:r>
        <w:rPr>
          <w:rFonts w:ascii="Tahoma" w:hAnsi="Tahoma" w:cs="Tahoma" w:hint="cs"/>
          <w:sz w:val="24"/>
          <w:szCs w:val="24"/>
        </w:rPr>
        <w:t>GET</w:t>
      </w:r>
      <w:r>
        <w:rPr>
          <w:rFonts w:ascii="Tahoma" w:hAnsi="Tahoma" w:cs="Tahoma" w:hint="cs"/>
          <w:sz w:val="24"/>
          <w:szCs w:val="24"/>
          <w:rtl/>
        </w:rPr>
        <w:t xml:space="preserve"> הראשונה ששלחה גלית בשיחה עם גוגל (זו השורה עם שדה ה-</w:t>
      </w:r>
      <w:r>
        <w:rPr>
          <w:rFonts w:ascii="Tahoma" w:hAnsi="Tahoma" w:cs="Tahoma"/>
          <w:sz w:val="24"/>
          <w:szCs w:val="24"/>
        </w:rPr>
        <w:t>Length</w:t>
      </w:r>
      <w:r>
        <w:rPr>
          <w:rFonts w:ascii="Tahoma" w:hAnsi="Tahoma" w:cs="Tahoma" w:hint="cs"/>
          <w:sz w:val="24"/>
          <w:szCs w:val="24"/>
          <w:rtl/>
        </w:rPr>
        <w:t xml:space="preserve"> שהוא 689). </w:t>
      </w:r>
      <w:r w:rsidR="00035AFA">
        <w:rPr>
          <w:rFonts w:ascii="Tahoma" w:hAnsi="Tahoma" w:cs="Tahoma" w:hint="cs"/>
          <w:sz w:val="24"/>
          <w:szCs w:val="24"/>
          <w:rtl/>
        </w:rPr>
        <w:t xml:space="preserve">במסך השכבות של </w:t>
      </w:r>
      <w:r w:rsidR="00035AFA">
        <w:rPr>
          <w:rFonts w:ascii="Tahoma" w:hAnsi="Tahoma" w:cs="Tahoma"/>
          <w:sz w:val="24"/>
          <w:szCs w:val="24"/>
        </w:rPr>
        <w:t>Wireshark</w:t>
      </w:r>
      <w:r w:rsidR="00035AFA">
        <w:rPr>
          <w:rFonts w:ascii="Tahoma" w:hAnsi="Tahoma" w:cs="Tahoma" w:hint="cs"/>
          <w:sz w:val="24"/>
          <w:szCs w:val="24"/>
          <w:rtl/>
        </w:rPr>
        <w:t>, הרחיבו בעזרת כפתור הפלוס את שכבת התעבורה (</w:t>
      </w:r>
      <w:r w:rsidR="00035AFA">
        <w:rPr>
          <w:rFonts w:ascii="Tahoma" w:hAnsi="Tahoma" w:cs="Tahoma" w:hint="cs"/>
          <w:sz w:val="24"/>
          <w:szCs w:val="24"/>
        </w:rPr>
        <w:t>TCP</w:t>
      </w:r>
      <w:r w:rsidR="00035AFA">
        <w:rPr>
          <w:rFonts w:ascii="Tahoma" w:hAnsi="Tahoma" w:cs="Tahoma" w:hint="cs"/>
          <w:sz w:val="24"/>
          <w:szCs w:val="24"/>
          <w:rtl/>
        </w:rPr>
        <w:t>) כך שיוצגו כל הפרטים. האם אתם מזהים הבדלים כלשהם בשדות ה-</w:t>
      </w:r>
      <w:r w:rsidR="00035AFA">
        <w:rPr>
          <w:rFonts w:ascii="Tahoma" w:hAnsi="Tahoma" w:cs="Tahoma" w:hint="cs"/>
          <w:sz w:val="24"/>
          <w:szCs w:val="24"/>
        </w:rPr>
        <w:t>TCP</w:t>
      </w:r>
      <w:r w:rsidR="00035AFA">
        <w:rPr>
          <w:rFonts w:ascii="Tahoma" w:hAnsi="Tahoma" w:cs="Tahoma" w:hint="cs"/>
          <w:sz w:val="24"/>
          <w:szCs w:val="24"/>
          <w:rtl/>
        </w:rPr>
        <w:t xml:space="preserve"> בין שתי </w:t>
      </w:r>
      <w:proofErr w:type="spellStart"/>
      <w:r w:rsidR="00035AFA">
        <w:rPr>
          <w:rFonts w:ascii="Tahoma" w:hAnsi="Tahoma" w:cs="Tahoma" w:hint="cs"/>
          <w:sz w:val="24"/>
          <w:szCs w:val="24"/>
          <w:rtl/>
        </w:rPr>
        <w:t>ההסנפות</w:t>
      </w:r>
      <w:proofErr w:type="spellEnd"/>
      <w:r w:rsidR="00035AFA">
        <w:rPr>
          <w:rFonts w:ascii="Tahoma" w:hAnsi="Tahoma" w:cs="Tahoma" w:hint="cs"/>
          <w:sz w:val="24"/>
          <w:szCs w:val="24"/>
          <w:rtl/>
        </w:rPr>
        <w:t>? כיצד תסבירו זא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035AFA" w:rsidRPr="00AB494C" w:rsidTr="005B1C7F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035AFA" w:rsidRDefault="00035AFA" w:rsidP="002078D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</w:p>
          <w:p w:rsidR="00035AFA" w:rsidRPr="00AB494C" w:rsidRDefault="00E97BBA" w:rsidP="002078D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אין הבדלים כי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TC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אחראי פורטים והם לא השתנו פה </w:t>
            </w:r>
          </w:p>
        </w:tc>
      </w:tr>
      <w:tr w:rsidR="00035AFA" w:rsidRPr="00E20B46" w:rsidTr="005B1C7F">
        <w:trPr>
          <w:trHeight w:val="70"/>
        </w:trPr>
        <w:tc>
          <w:tcPr>
            <w:tcW w:w="9989" w:type="dxa"/>
            <w:tcBorders>
              <w:top w:val="single" w:sz="4" w:space="0" w:color="auto"/>
            </w:tcBorders>
          </w:tcPr>
          <w:p w:rsidR="00035AFA" w:rsidRPr="00E20B46" w:rsidRDefault="00035AFA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8E5863" w:rsidRPr="008E5863" w:rsidRDefault="008E5863" w:rsidP="008E5863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5B1C7F" w:rsidRPr="00035AFA" w:rsidRDefault="005B1C7F" w:rsidP="008E5863">
      <w:pPr>
        <w:pStyle w:val="ListParagraph"/>
        <w:numPr>
          <w:ilvl w:val="0"/>
          <w:numId w:val="12"/>
        </w:numPr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עשו אותו דבר בשכבת הרשת (</w:t>
      </w:r>
      <w:r>
        <w:rPr>
          <w:rFonts w:ascii="Tahoma" w:hAnsi="Tahoma" w:cs="Tahoma"/>
          <w:sz w:val="24"/>
          <w:szCs w:val="24"/>
        </w:rPr>
        <w:t>IP</w:t>
      </w:r>
      <w:r>
        <w:rPr>
          <w:rFonts w:ascii="Tahoma" w:hAnsi="Tahoma" w:cs="Tahoma" w:hint="cs"/>
          <w:sz w:val="24"/>
          <w:szCs w:val="24"/>
          <w:rtl/>
        </w:rPr>
        <w:t xml:space="preserve">). האם אתם מזהים הבדלים בין שתי </w:t>
      </w:r>
      <w:proofErr w:type="spellStart"/>
      <w:r>
        <w:rPr>
          <w:rFonts w:ascii="Tahoma" w:hAnsi="Tahoma" w:cs="Tahoma" w:hint="cs"/>
          <w:sz w:val="24"/>
          <w:szCs w:val="24"/>
          <w:rtl/>
        </w:rPr>
        <w:t>ההסנפות</w:t>
      </w:r>
      <w:proofErr w:type="spellEnd"/>
      <w:r>
        <w:rPr>
          <w:rFonts w:ascii="Tahoma" w:hAnsi="Tahoma" w:cs="Tahoma" w:hint="cs"/>
          <w:sz w:val="24"/>
          <w:szCs w:val="24"/>
          <w:rtl/>
        </w:rPr>
        <w:t>? כיצד תסבירו זא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5B1C7F" w:rsidRPr="00AB494C" w:rsidTr="002078DD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5B1C7F" w:rsidRDefault="00C43751" w:rsidP="00C43751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SRC I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השתנה מ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 xml:space="preserve">IP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פנמי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ל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 xml:space="preserve">IP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חיצוני בגלל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רחיב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ה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NAT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5B1C7F" w:rsidRPr="00AB494C" w:rsidRDefault="005B1C7F" w:rsidP="002078D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</w:p>
        </w:tc>
      </w:tr>
      <w:tr w:rsidR="005B1C7F" w:rsidRPr="00E20B46" w:rsidTr="002078DD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5B1C7F" w:rsidRPr="00E20B46" w:rsidRDefault="005B1C7F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5B1C7F" w:rsidRDefault="005B1C7F" w:rsidP="005B1C7F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EE466A" w:rsidRPr="00E44845" w:rsidRDefault="00E44845" w:rsidP="007F0D73">
      <w:pPr>
        <w:pStyle w:val="ListParagraph"/>
        <w:numPr>
          <w:ilvl w:val="0"/>
          <w:numId w:val="12"/>
        </w:numPr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sz w:val="24"/>
          <w:szCs w:val="24"/>
          <w:rtl/>
        </w:rPr>
      </w:pPr>
      <w:r w:rsidRPr="007F0D73">
        <w:rPr>
          <w:rFonts w:ascii="Tahoma" w:hAnsi="Tahoma" w:cs="Tahoma" w:hint="cs"/>
          <w:b/>
          <w:bCs/>
          <w:color w:val="FF0000"/>
          <w:sz w:val="24"/>
          <w:szCs w:val="24"/>
          <w:rtl/>
        </w:rPr>
        <w:t>בונוס:</w:t>
      </w:r>
      <w:r w:rsidRPr="007F0D73">
        <w:rPr>
          <w:rFonts w:ascii="Tahoma" w:hAnsi="Tahoma" w:cs="Tahoma" w:hint="cs"/>
          <w:color w:val="FF0000"/>
          <w:sz w:val="24"/>
          <w:szCs w:val="24"/>
          <w:rtl/>
        </w:rPr>
        <w:t xml:space="preserve"> </w:t>
      </w:r>
      <w:r w:rsidRPr="00E44845">
        <w:rPr>
          <w:rFonts w:ascii="Tahoma" w:hAnsi="Tahoma" w:cs="Tahoma" w:hint="cs"/>
          <w:sz w:val="24"/>
          <w:szCs w:val="24"/>
          <w:rtl/>
        </w:rPr>
        <w:t xml:space="preserve">קראו </w:t>
      </w:r>
      <w:r w:rsidR="00A51552">
        <w:rPr>
          <w:rFonts w:ascii="Tahoma" w:hAnsi="Tahoma" w:cs="Tahoma" w:hint="cs"/>
          <w:sz w:val="24"/>
          <w:szCs w:val="24"/>
          <w:rtl/>
        </w:rPr>
        <w:t xml:space="preserve">באינטרנט </w:t>
      </w:r>
      <w:r w:rsidR="007F0D73">
        <w:rPr>
          <w:rFonts w:ascii="Tahoma" w:hAnsi="Tahoma" w:cs="Tahoma" w:hint="cs"/>
          <w:sz w:val="24"/>
          <w:szCs w:val="24"/>
          <w:rtl/>
        </w:rPr>
        <w:t>כיצד מחושב שדה ה-</w:t>
      </w:r>
      <w:r w:rsidRPr="00E44845">
        <w:rPr>
          <w:rFonts w:ascii="Tahoma" w:hAnsi="Tahoma" w:cs="Tahoma"/>
          <w:sz w:val="24"/>
          <w:szCs w:val="24"/>
        </w:rPr>
        <w:t>Checksum</w:t>
      </w:r>
      <w:r w:rsidRPr="00E44845">
        <w:rPr>
          <w:rFonts w:ascii="Tahoma" w:hAnsi="Tahoma" w:cs="Tahoma" w:hint="cs"/>
          <w:sz w:val="24"/>
          <w:szCs w:val="24"/>
          <w:rtl/>
        </w:rPr>
        <w:t xml:space="preserve"> של </w:t>
      </w:r>
      <w:r w:rsidRPr="00E44845">
        <w:rPr>
          <w:rFonts w:ascii="Tahoma" w:hAnsi="Tahoma" w:cs="Tahoma" w:hint="cs"/>
          <w:sz w:val="24"/>
          <w:szCs w:val="24"/>
        </w:rPr>
        <w:t>TCP</w:t>
      </w:r>
      <w:r w:rsidR="007F0D73">
        <w:rPr>
          <w:rFonts w:ascii="Tahoma" w:hAnsi="Tahoma" w:cs="Tahoma" w:hint="cs"/>
          <w:sz w:val="24"/>
          <w:szCs w:val="24"/>
          <w:rtl/>
        </w:rPr>
        <w:t>. הסבירו</w:t>
      </w:r>
      <w:r>
        <w:rPr>
          <w:rFonts w:ascii="Tahoma" w:hAnsi="Tahoma" w:cs="Tahoma" w:hint="cs"/>
          <w:sz w:val="24"/>
          <w:szCs w:val="24"/>
          <w:rtl/>
        </w:rPr>
        <w:t xml:space="preserve"> מדוע הוא משתנה למרות שאף שדה בסגמנט </w:t>
      </w:r>
      <w:r>
        <w:rPr>
          <w:rFonts w:ascii="Tahoma" w:hAnsi="Tahoma" w:cs="Tahoma" w:hint="cs"/>
          <w:sz w:val="24"/>
          <w:szCs w:val="24"/>
        </w:rPr>
        <w:t>TCP</w:t>
      </w:r>
      <w:r>
        <w:rPr>
          <w:rFonts w:ascii="Tahoma" w:hAnsi="Tahoma" w:cs="Tahoma" w:hint="cs"/>
          <w:sz w:val="24"/>
          <w:szCs w:val="24"/>
          <w:rtl/>
        </w:rPr>
        <w:t xml:space="preserve"> לא השתנה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7F0D73" w:rsidRPr="00AB494C" w:rsidTr="002078DD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7F0D73" w:rsidRPr="007F0D73" w:rsidRDefault="00D705FB" w:rsidP="001B1F81">
            <w:pPr>
              <w:bidi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צאק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סאם</w:t>
            </w:r>
            <w:proofErr w:type="spellEnd"/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של </w:t>
            </w:r>
            <w:r w:rsidR="001B1F81">
              <w:rPr>
                <w:rFonts w:ascii="Tahoma" w:hAnsi="Tahoma" w:cs="Tahoma" w:hint="cs"/>
                <w:color w:val="0070C0"/>
                <w:sz w:val="24"/>
                <w:szCs w:val="24"/>
              </w:rPr>
              <w:t>TCP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תלוי ב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SRC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ו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DST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IP</w:t>
            </w:r>
          </w:p>
          <w:p w:rsidR="007F0D73" w:rsidRPr="007F0D73" w:rsidRDefault="007F0D73" w:rsidP="007F0D73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</w:p>
        </w:tc>
      </w:tr>
      <w:tr w:rsidR="007F0D73" w:rsidRPr="00E20B46" w:rsidTr="002078DD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7F0D73" w:rsidRPr="00E20B46" w:rsidRDefault="007F0D73" w:rsidP="002078DD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7F0D73" w:rsidRDefault="007F0D73" w:rsidP="007F0D73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E15614" w:rsidRDefault="002F7FB6" w:rsidP="002F7FB6">
      <w:pPr>
        <w:jc w:val="right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המשך לתרגיל בדף הבא....</w:t>
      </w:r>
      <w:r w:rsidR="00E15614">
        <w:rPr>
          <w:rFonts w:ascii="Tahoma" w:hAnsi="Tahoma" w:cs="Tahoma"/>
          <w:sz w:val="24"/>
          <w:szCs w:val="24"/>
          <w:rtl/>
        </w:rPr>
        <w:br w:type="page"/>
      </w:r>
    </w:p>
    <w:p w:rsidR="006837BA" w:rsidRPr="00F344C5" w:rsidRDefault="006837BA" w:rsidP="006837BA">
      <w:pPr>
        <w:bidi/>
        <w:spacing w:line="312" w:lineRule="auto"/>
        <w:ind w:left="9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lastRenderedPageBreak/>
        <w:t>3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. חלק ג' </w:t>
      </w:r>
      <w:r>
        <w:rPr>
          <w:rFonts w:ascii="Tahoma" w:hAnsi="Tahoma" w:cs="Tahoma"/>
          <w:b/>
          <w:bCs/>
          <w:sz w:val="24"/>
          <w:szCs w:val="24"/>
          <w:rtl/>
        </w:rPr>
        <w:t>–</w:t>
      </w:r>
      <w:r>
        <w:rPr>
          <w:rFonts w:ascii="Tahoma" w:hAnsi="Tahoma" w:cs="Tahoma" w:hint="cs"/>
          <w:b/>
          <w:bCs/>
          <w:sz w:val="24"/>
          <w:szCs w:val="24"/>
          <w:rtl/>
        </w:rPr>
        <w:t xml:space="preserve"> תשובה חוזרת מגוגל</w:t>
      </w:r>
    </w:p>
    <w:p w:rsidR="006837BA" w:rsidRDefault="006837BA" w:rsidP="006837BA">
      <w:pPr>
        <w:pStyle w:val="ListParagraph"/>
        <w:numPr>
          <w:ilvl w:val="0"/>
          <w:numId w:val="18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6837BA">
        <w:rPr>
          <w:noProof/>
        </w:rPr>
        <w:drawing>
          <wp:anchor distT="0" distB="0" distL="114300" distR="114300" simplePos="0" relativeHeight="251663360" behindDoc="0" locked="0" layoutInCell="1" allowOverlap="1" wp14:anchorId="7B85CFD4" wp14:editId="5782E962">
            <wp:simplePos x="0" y="0"/>
            <wp:positionH relativeFrom="page">
              <wp:align>center</wp:align>
            </wp:positionH>
            <wp:positionV relativeFrom="paragraph">
              <wp:posOffset>547769</wp:posOffset>
            </wp:positionV>
            <wp:extent cx="5975350" cy="2405380"/>
            <wp:effectExtent l="19050" t="19050" r="25400" b="1397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5350" cy="2405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ahoma" w:hAnsi="Tahoma" w:cs="Tahoma" w:hint="cs"/>
          <w:sz w:val="24"/>
          <w:szCs w:val="24"/>
          <w:rtl/>
        </w:rPr>
        <w:t>התשובה חזרה מגוגל. בתרשים מתואר</w:t>
      </w:r>
      <w:r w:rsidR="004E11F8">
        <w:rPr>
          <w:rFonts w:ascii="Tahoma" w:hAnsi="Tahoma" w:cs="Tahoma" w:hint="cs"/>
          <w:sz w:val="24"/>
          <w:szCs w:val="24"/>
          <w:rtl/>
        </w:rPr>
        <w:t>ו</w:t>
      </w:r>
      <w:r>
        <w:rPr>
          <w:rFonts w:ascii="Tahoma" w:hAnsi="Tahoma" w:cs="Tahoma" w:hint="cs"/>
          <w:sz w:val="24"/>
          <w:szCs w:val="24"/>
          <w:rtl/>
        </w:rPr>
        <w:t>ת שתי נקודות בהן עצרנו את החבילה החוזרת מגוגל. ענו על השאלת הבאות:</w:t>
      </w:r>
    </w:p>
    <w:p w:rsidR="006837BA" w:rsidRDefault="006837BA" w:rsidP="006837BA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6837BA" w:rsidRDefault="00F9635D" w:rsidP="00E15AB9">
      <w:pPr>
        <w:pStyle w:val="ListParagraph"/>
        <w:numPr>
          <w:ilvl w:val="0"/>
          <w:numId w:val="18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עבור החבילה ב</w:t>
      </w:r>
      <w:r w:rsidR="00E15AB9">
        <w:rPr>
          <w:rFonts w:ascii="Tahoma" w:hAnsi="Tahoma" w:cs="Tahoma" w:hint="cs"/>
          <w:sz w:val="24"/>
          <w:szCs w:val="24"/>
          <w:rtl/>
        </w:rPr>
        <w:t>נקודה 1 המסומנת בתרשים,</w:t>
      </w:r>
      <w:r w:rsidR="006837BA">
        <w:rPr>
          <w:rFonts w:ascii="Tahoma" w:hAnsi="Tahoma" w:cs="Tahoma" w:hint="cs"/>
          <w:sz w:val="24"/>
          <w:szCs w:val="24"/>
          <w:rtl/>
        </w:rPr>
        <w:t xml:space="preserve"> </w:t>
      </w:r>
      <w:r w:rsidR="00E15AB9">
        <w:rPr>
          <w:rFonts w:ascii="Tahoma" w:hAnsi="Tahoma" w:cs="Tahoma" w:hint="cs"/>
          <w:sz w:val="24"/>
          <w:szCs w:val="24"/>
          <w:rtl/>
        </w:rPr>
        <w:t>מלאו את הפרטים הבאים: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6837BA" w:rsidRPr="00AB494C" w:rsidTr="00E33489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3F2E18" w:rsidRPr="003F2E18" w:rsidRDefault="003F2E18" w:rsidP="00CC20FB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Src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IP =</w:t>
            </w:r>
            <w:r w:rsidR="001B1F81" w:rsidRPr="006414F0">
              <w:rPr>
                <w:rFonts w:ascii="Tahoma" w:hAnsi="Tahoma" w:cs="Tahoma"/>
                <w:b/>
                <w:bCs/>
                <w:sz w:val="24"/>
                <w:szCs w:val="24"/>
              </w:rPr>
              <w:t>64.233.169.104</w:t>
            </w:r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br/>
            </w:r>
          </w:p>
          <w:p w:rsidR="006837BA" w:rsidRPr="003F2E18" w:rsidRDefault="003F2E18" w:rsidP="003F2E18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Dst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IP =</w:t>
            </w:r>
            <w:r w:rsidR="001B1F81" w:rsidRPr="00632C39">
              <w:rPr>
                <w:rFonts w:ascii="Tahoma" w:hAnsi="Tahoma" w:cs="Tahoma"/>
                <w:color w:val="0070C0"/>
                <w:sz w:val="24"/>
                <w:szCs w:val="24"/>
              </w:rPr>
              <w:t>71.192.34.104</w:t>
            </w:r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br/>
            </w: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Dst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</w:t>
            </w:r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=</w:t>
            </w:r>
            <w:r w:rsidR="001B1F81" w:rsidRPr="00632C39">
              <w:rPr>
                <w:rFonts w:ascii="Tahoma" w:hAnsi="Tahoma" w:cs="Tahoma"/>
                <w:color w:val="0070C0"/>
                <w:sz w:val="24"/>
                <w:szCs w:val="24"/>
              </w:rPr>
              <w:t>00:22:6b:45:1f:1c</w:t>
            </w:r>
          </w:p>
        </w:tc>
      </w:tr>
      <w:tr w:rsidR="006837BA" w:rsidRPr="00E20B46" w:rsidTr="00E33489">
        <w:trPr>
          <w:trHeight w:val="197"/>
        </w:trPr>
        <w:tc>
          <w:tcPr>
            <w:tcW w:w="9989" w:type="dxa"/>
            <w:tcBorders>
              <w:top w:val="single" w:sz="4" w:space="0" w:color="auto"/>
            </w:tcBorders>
          </w:tcPr>
          <w:p w:rsidR="006837BA" w:rsidRPr="00E20B46" w:rsidRDefault="006837BA" w:rsidP="00E33489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6837BA" w:rsidRDefault="006837BA" w:rsidP="006837BA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F9635D" w:rsidRDefault="00F9635D" w:rsidP="00F9635D">
      <w:pPr>
        <w:pStyle w:val="ListParagraph"/>
        <w:numPr>
          <w:ilvl w:val="0"/>
          <w:numId w:val="18"/>
        </w:num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>
        <w:rPr>
          <w:rFonts w:ascii="Tahoma" w:hAnsi="Tahoma" w:cs="Tahoma" w:hint="cs"/>
          <w:sz w:val="24"/>
          <w:szCs w:val="24"/>
          <w:rtl/>
        </w:rPr>
        <w:t>עבור החבילה בנקודה 2 המסומנת בתרשים, מלאו את הפרטים הבאים: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F9635D" w:rsidRPr="00AB494C" w:rsidTr="00E33489">
        <w:trPr>
          <w:trHeight w:val="472"/>
        </w:trPr>
        <w:tc>
          <w:tcPr>
            <w:tcW w:w="9989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1B1F81" w:rsidRDefault="001B1F81" w:rsidP="00E33489">
            <w:pPr>
              <w:pStyle w:val="ListParagraph"/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</w:pP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Src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IP =</w:t>
            </w:r>
            <w:r w:rsidRPr="006414F0">
              <w:rPr>
                <w:rFonts w:ascii="Tahoma" w:hAnsi="Tahoma" w:cs="Tahoma"/>
                <w:b/>
                <w:bCs/>
                <w:sz w:val="24"/>
                <w:szCs w:val="24"/>
              </w:rPr>
              <w:t>64.233.169.104</w:t>
            </w:r>
          </w:p>
          <w:p w:rsidR="00F9635D" w:rsidRPr="003F2E18" w:rsidRDefault="00F9635D" w:rsidP="00E33489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Src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</w:rPr>
              <w:t>MAC</w:t>
            </w:r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=</w:t>
            </w:r>
            <w:r w:rsidR="001B1F81" w:rsidRPr="00C4762D">
              <w:rPr>
                <w:rFonts w:ascii="Tahoma" w:hAnsi="Tahoma" w:cs="Tahoma"/>
                <w:color w:val="0070C0"/>
                <w:sz w:val="24"/>
                <w:szCs w:val="24"/>
              </w:rPr>
              <w:t>00:22:6</w:t>
            </w:r>
            <w:proofErr w:type="gramStart"/>
            <w:r w:rsidR="001B1F81" w:rsidRPr="00C4762D">
              <w:rPr>
                <w:rFonts w:ascii="Tahoma" w:hAnsi="Tahoma" w:cs="Tahoma"/>
                <w:color w:val="0070C0"/>
                <w:sz w:val="24"/>
                <w:szCs w:val="24"/>
              </w:rPr>
              <w:t>b:45:1</w:t>
            </w:r>
            <w:proofErr w:type="gramEnd"/>
            <w:r w:rsidR="001B1F81" w:rsidRPr="00C4762D">
              <w:rPr>
                <w:rFonts w:ascii="Tahoma" w:hAnsi="Tahoma" w:cs="Tahoma"/>
                <w:color w:val="0070C0"/>
                <w:sz w:val="24"/>
                <w:szCs w:val="24"/>
              </w:rPr>
              <w:t>f:1b</w:t>
            </w:r>
          </w:p>
          <w:p w:rsidR="00F9635D" w:rsidRPr="003F2E18" w:rsidRDefault="00F9635D" w:rsidP="00E33489">
            <w:pPr>
              <w:pStyle w:val="ListParagraph"/>
              <w:rPr>
                <w:rFonts w:ascii="Tahoma" w:hAnsi="Tahoma" w:cs="Tahoma"/>
                <w:color w:val="0070C0"/>
                <w:sz w:val="24"/>
                <w:szCs w:val="24"/>
              </w:rPr>
            </w:pP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Dst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IP =</w:t>
            </w:r>
            <w:r w:rsidR="001B1F81" w:rsidRPr="00083B48">
              <w:rPr>
                <w:rFonts w:ascii="Tahoma" w:hAnsi="Tahoma" w:cs="Tahoma"/>
                <w:color w:val="0070C0"/>
                <w:sz w:val="24"/>
                <w:szCs w:val="24"/>
              </w:rPr>
              <w:t>192.168.1.1</w:t>
            </w:r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br/>
            </w:r>
            <w:proofErr w:type="spellStart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>Dst</w:t>
            </w:r>
            <w:proofErr w:type="spellEnd"/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MAC </w:t>
            </w:r>
            <w:r w:rsidRPr="003F2E18">
              <w:rPr>
                <w:rFonts w:ascii="Tahoma" w:hAnsi="Tahoma" w:cs="Tahoma"/>
                <w:color w:val="0070C0"/>
                <w:sz w:val="24"/>
                <w:szCs w:val="24"/>
              </w:rPr>
              <w:t xml:space="preserve"> =</w:t>
            </w:r>
            <w:r w:rsidR="001B1F81" w:rsidRPr="00083B48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00:22:68:0</w:t>
            </w:r>
            <w:r w:rsidR="001B1F81" w:rsidRPr="00083B48">
              <w:rPr>
                <w:rFonts w:ascii="Tahoma" w:hAnsi="Tahoma" w:cs="Tahoma"/>
                <w:color w:val="0070C0"/>
                <w:sz w:val="24"/>
                <w:szCs w:val="24"/>
              </w:rPr>
              <w:t>d:ca:8f</w:t>
            </w:r>
            <w:bookmarkStart w:id="0" w:name="_GoBack"/>
            <w:bookmarkEnd w:id="0"/>
          </w:p>
        </w:tc>
      </w:tr>
      <w:tr w:rsidR="00F9635D" w:rsidRPr="00E20B46" w:rsidTr="00E33489">
        <w:trPr>
          <w:trHeight w:val="197"/>
        </w:trPr>
        <w:tc>
          <w:tcPr>
            <w:tcW w:w="9989" w:type="dxa"/>
            <w:tcBorders>
              <w:top w:val="single" w:sz="4" w:space="0" w:color="auto"/>
            </w:tcBorders>
          </w:tcPr>
          <w:p w:rsidR="00F9635D" w:rsidRPr="00E20B46" w:rsidRDefault="00F9635D" w:rsidP="00E33489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F9635D" w:rsidRDefault="00F9635D" w:rsidP="00F9635D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F9635D" w:rsidRPr="00323D65" w:rsidRDefault="00F9635D" w:rsidP="00F9635D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6837BA" w:rsidRPr="00323D65" w:rsidRDefault="006837BA" w:rsidP="006837BA">
      <w:pPr>
        <w:pStyle w:val="ListParagraph"/>
        <w:tabs>
          <w:tab w:val="right" w:pos="900"/>
          <w:tab w:val="right" w:pos="990"/>
        </w:tabs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sectPr w:rsidR="006837BA" w:rsidRPr="00323D65" w:rsidSect="00A6740E">
      <w:headerReference w:type="default" r:id="rId14"/>
      <w:footerReference w:type="default" r:id="rId15"/>
      <w:pgSz w:w="12240" w:h="15840"/>
      <w:pgMar w:top="1980" w:right="72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0629" w:rsidRDefault="00260629" w:rsidP="00BB636F">
      <w:pPr>
        <w:spacing w:after="0" w:line="240" w:lineRule="auto"/>
      </w:pPr>
      <w:r>
        <w:separator/>
      </w:r>
    </w:p>
  </w:endnote>
  <w:endnote w:type="continuationSeparator" w:id="0">
    <w:p w:rsidR="00260629" w:rsidRDefault="00260629" w:rsidP="00BB6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36F" w:rsidRDefault="00BB636F" w:rsidP="00BB636F">
    <w:pPr>
      <w:pStyle w:val="Footer"/>
    </w:pPr>
    <w:r w:rsidRPr="00BB636F"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64185</wp:posOffset>
          </wp:positionV>
          <wp:extent cx="8324850" cy="1092192"/>
          <wp:effectExtent l="0" t="0" r="0" b="0"/>
          <wp:wrapNone/>
          <wp:docPr id="25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15" t="36897" r="3665"/>
                  <a:stretch/>
                </pic:blipFill>
                <pic:spPr>
                  <a:xfrm flipV="1">
                    <a:off x="0" y="0"/>
                    <a:ext cx="8324850" cy="1092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0629" w:rsidRDefault="00260629" w:rsidP="00BB636F">
      <w:pPr>
        <w:spacing w:after="0" w:line="240" w:lineRule="auto"/>
      </w:pPr>
      <w:r>
        <w:separator/>
      </w:r>
    </w:p>
  </w:footnote>
  <w:footnote w:type="continuationSeparator" w:id="0">
    <w:p w:rsidR="00260629" w:rsidRDefault="00260629" w:rsidP="00BB63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36F" w:rsidRDefault="00BB636F" w:rsidP="00BB636F">
    <w:pPr>
      <w:pStyle w:val="Header"/>
      <w:tabs>
        <w:tab w:val="clear" w:pos="4680"/>
        <w:tab w:val="center" w:pos="9360"/>
      </w:tabs>
    </w:pPr>
    <w:r w:rsidRPr="00BB636F">
      <w:rPr>
        <w:noProof/>
      </w:rPr>
      <w:drawing>
        <wp:anchor distT="0" distB="0" distL="114300" distR="114300" simplePos="0" relativeHeight="251660288" behindDoc="0" locked="0" layoutInCell="1" allowOverlap="1" wp14:anchorId="14B956A9" wp14:editId="253E4A91">
          <wp:simplePos x="0" y="0"/>
          <wp:positionH relativeFrom="page">
            <wp:posOffset>343725</wp:posOffset>
          </wp:positionH>
          <wp:positionV relativeFrom="paragraph">
            <wp:posOffset>-216535</wp:posOffset>
          </wp:positionV>
          <wp:extent cx="1962150" cy="651510"/>
          <wp:effectExtent l="0" t="0" r="0" b="0"/>
          <wp:wrapSquare wrapText="bothSides"/>
          <wp:docPr id="2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62336" behindDoc="0" locked="0" layoutInCell="1" allowOverlap="1" wp14:anchorId="7196F587" wp14:editId="47563C78">
          <wp:simplePos x="0" y="0"/>
          <wp:positionH relativeFrom="page">
            <wp:posOffset>5554345</wp:posOffset>
          </wp:positionH>
          <wp:positionV relativeFrom="paragraph">
            <wp:posOffset>-234505</wp:posOffset>
          </wp:positionV>
          <wp:extent cx="1967865" cy="824865"/>
          <wp:effectExtent l="0" t="0" r="0" b="0"/>
          <wp:wrapSquare wrapText="bothSides"/>
          <wp:docPr id="2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59264" behindDoc="0" locked="0" layoutInCell="1" allowOverlap="1" wp14:anchorId="5037883E" wp14:editId="7D72840B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24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B294F"/>
    <w:multiLevelType w:val="hybridMultilevel"/>
    <w:tmpl w:val="D0169552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23A91"/>
    <w:multiLevelType w:val="hybridMultilevel"/>
    <w:tmpl w:val="5B7E43F6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A16ED4"/>
    <w:multiLevelType w:val="hybridMultilevel"/>
    <w:tmpl w:val="026C468A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C6455"/>
    <w:multiLevelType w:val="hybridMultilevel"/>
    <w:tmpl w:val="D0169552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672DA"/>
    <w:multiLevelType w:val="hybridMultilevel"/>
    <w:tmpl w:val="B8D8C472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D734D"/>
    <w:multiLevelType w:val="hybridMultilevel"/>
    <w:tmpl w:val="E44E15F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71866"/>
    <w:multiLevelType w:val="hybridMultilevel"/>
    <w:tmpl w:val="4E7EBBD4"/>
    <w:lvl w:ilvl="0" w:tplc="24C62A9E">
      <w:start w:val="1"/>
      <w:numFmt w:val="hebrew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23442BBA"/>
    <w:multiLevelType w:val="hybridMultilevel"/>
    <w:tmpl w:val="E44E15F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A7E37"/>
    <w:multiLevelType w:val="hybridMultilevel"/>
    <w:tmpl w:val="E51287B2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251C2C"/>
    <w:multiLevelType w:val="hybridMultilevel"/>
    <w:tmpl w:val="E44E15F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A34A4"/>
    <w:multiLevelType w:val="hybridMultilevel"/>
    <w:tmpl w:val="FCC80D6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C71B7"/>
    <w:multiLevelType w:val="hybridMultilevel"/>
    <w:tmpl w:val="E5B260D0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FE27F1"/>
    <w:multiLevelType w:val="hybridMultilevel"/>
    <w:tmpl w:val="117642B4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5533F4"/>
    <w:multiLevelType w:val="hybridMultilevel"/>
    <w:tmpl w:val="5680F2E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26325A"/>
    <w:multiLevelType w:val="hybridMultilevel"/>
    <w:tmpl w:val="6C1CF18A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F543CD"/>
    <w:multiLevelType w:val="hybridMultilevel"/>
    <w:tmpl w:val="2572D2C4"/>
    <w:lvl w:ilvl="0" w:tplc="D55488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5F41CA"/>
    <w:multiLevelType w:val="hybridMultilevel"/>
    <w:tmpl w:val="A3CE86AA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3269D5"/>
    <w:multiLevelType w:val="hybridMultilevel"/>
    <w:tmpl w:val="A3CE86AA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74A50"/>
    <w:multiLevelType w:val="hybridMultilevel"/>
    <w:tmpl w:val="E44E15F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6D5E13"/>
    <w:multiLevelType w:val="hybridMultilevel"/>
    <w:tmpl w:val="817E1FE0"/>
    <w:lvl w:ilvl="0" w:tplc="2750AD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"/>
  </w:num>
  <w:num w:numId="3">
    <w:abstractNumId w:val="6"/>
  </w:num>
  <w:num w:numId="4">
    <w:abstractNumId w:val="12"/>
  </w:num>
  <w:num w:numId="5">
    <w:abstractNumId w:val="15"/>
  </w:num>
  <w:num w:numId="6">
    <w:abstractNumId w:val="5"/>
  </w:num>
  <w:num w:numId="7">
    <w:abstractNumId w:val="18"/>
  </w:num>
  <w:num w:numId="8">
    <w:abstractNumId w:val="7"/>
  </w:num>
  <w:num w:numId="9">
    <w:abstractNumId w:val="1"/>
  </w:num>
  <w:num w:numId="10">
    <w:abstractNumId w:val="9"/>
  </w:num>
  <w:num w:numId="11">
    <w:abstractNumId w:val="17"/>
  </w:num>
  <w:num w:numId="12">
    <w:abstractNumId w:val="3"/>
  </w:num>
  <w:num w:numId="13">
    <w:abstractNumId w:val="10"/>
  </w:num>
  <w:num w:numId="14">
    <w:abstractNumId w:val="13"/>
  </w:num>
  <w:num w:numId="15">
    <w:abstractNumId w:val="11"/>
  </w:num>
  <w:num w:numId="16">
    <w:abstractNumId w:val="8"/>
  </w:num>
  <w:num w:numId="17">
    <w:abstractNumId w:val="4"/>
  </w:num>
  <w:num w:numId="18">
    <w:abstractNumId w:val="14"/>
  </w:num>
  <w:num w:numId="19">
    <w:abstractNumId w:val="0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IwNDczMjUzMbRQ0lEKTi0uzszPAykwrAUA5fSQ8ywAAAA="/>
  </w:docVars>
  <w:rsids>
    <w:rsidRoot w:val="00BB636F"/>
    <w:rsid w:val="00000F8F"/>
    <w:rsid w:val="000147BF"/>
    <w:rsid w:val="00035AFA"/>
    <w:rsid w:val="000410AB"/>
    <w:rsid w:val="0004460D"/>
    <w:rsid w:val="000629AF"/>
    <w:rsid w:val="00075061"/>
    <w:rsid w:val="00083B48"/>
    <w:rsid w:val="0008525F"/>
    <w:rsid w:val="00086DFA"/>
    <w:rsid w:val="000A4461"/>
    <w:rsid w:val="000B1DA5"/>
    <w:rsid w:val="000B4228"/>
    <w:rsid w:val="000C4A81"/>
    <w:rsid w:val="000C636A"/>
    <w:rsid w:val="000E5495"/>
    <w:rsid w:val="000E6B09"/>
    <w:rsid w:val="000E7BB5"/>
    <w:rsid w:val="000F2576"/>
    <w:rsid w:val="000F2BF9"/>
    <w:rsid w:val="000F7709"/>
    <w:rsid w:val="00100A0A"/>
    <w:rsid w:val="00102510"/>
    <w:rsid w:val="00104C71"/>
    <w:rsid w:val="00111536"/>
    <w:rsid w:val="00121588"/>
    <w:rsid w:val="00125A1E"/>
    <w:rsid w:val="00132FEF"/>
    <w:rsid w:val="001358FC"/>
    <w:rsid w:val="001539A1"/>
    <w:rsid w:val="0016060D"/>
    <w:rsid w:val="00161DD1"/>
    <w:rsid w:val="00162BE0"/>
    <w:rsid w:val="001677CF"/>
    <w:rsid w:val="001761C2"/>
    <w:rsid w:val="00176998"/>
    <w:rsid w:val="001B1F81"/>
    <w:rsid w:val="001B3563"/>
    <w:rsid w:val="001B368C"/>
    <w:rsid w:val="001D0DB2"/>
    <w:rsid w:val="001D257D"/>
    <w:rsid w:val="001D752D"/>
    <w:rsid w:val="00200610"/>
    <w:rsid w:val="00202EF0"/>
    <w:rsid w:val="00207F58"/>
    <w:rsid w:val="00227B4B"/>
    <w:rsid w:val="00242F55"/>
    <w:rsid w:val="00244942"/>
    <w:rsid w:val="002573C6"/>
    <w:rsid w:val="00260629"/>
    <w:rsid w:val="00267384"/>
    <w:rsid w:val="00270D1D"/>
    <w:rsid w:val="002722BA"/>
    <w:rsid w:val="002904E0"/>
    <w:rsid w:val="00293BA8"/>
    <w:rsid w:val="00293DE0"/>
    <w:rsid w:val="002B09FF"/>
    <w:rsid w:val="002B46BA"/>
    <w:rsid w:val="002B73A4"/>
    <w:rsid w:val="002B790B"/>
    <w:rsid w:val="002C21E9"/>
    <w:rsid w:val="002F645A"/>
    <w:rsid w:val="002F7FB6"/>
    <w:rsid w:val="00323D65"/>
    <w:rsid w:val="00326886"/>
    <w:rsid w:val="00332215"/>
    <w:rsid w:val="0034349E"/>
    <w:rsid w:val="00344B7B"/>
    <w:rsid w:val="00345769"/>
    <w:rsid w:val="0036010C"/>
    <w:rsid w:val="00363BE8"/>
    <w:rsid w:val="0037613A"/>
    <w:rsid w:val="00385925"/>
    <w:rsid w:val="00385C53"/>
    <w:rsid w:val="00391424"/>
    <w:rsid w:val="003A7713"/>
    <w:rsid w:val="003C2339"/>
    <w:rsid w:val="003C3934"/>
    <w:rsid w:val="003C4A1F"/>
    <w:rsid w:val="003E5BD5"/>
    <w:rsid w:val="003F0CD7"/>
    <w:rsid w:val="003F2C86"/>
    <w:rsid w:val="003F2E18"/>
    <w:rsid w:val="003F5078"/>
    <w:rsid w:val="0040184E"/>
    <w:rsid w:val="00407346"/>
    <w:rsid w:val="00420455"/>
    <w:rsid w:val="00421D05"/>
    <w:rsid w:val="00425D80"/>
    <w:rsid w:val="00431D14"/>
    <w:rsid w:val="00437B50"/>
    <w:rsid w:val="00453025"/>
    <w:rsid w:val="004534CC"/>
    <w:rsid w:val="00453AA7"/>
    <w:rsid w:val="004812AB"/>
    <w:rsid w:val="004B1CCB"/>
    <w:rsid w:val="004C0CFB"/>
    <w:rsid w:val="004C4A47"/>
    <w:rsid w:val="004E11F8"/>
    <w:rsid w:val="004E3D9B"/>
    <w:rsid w:val="005018B6"/>
    <w:rsid w:val="00505BDD"/>
    <w:rsid w:val="00516735"/>
    <w:rsid w:val="00524B9E"/>
    <w:rsid w:val="005268CA"/>
    <w:rsid w:val="0052768C"/>
    <w:rsid w:val="00535300"/>
    <w:rsid w:val="005356AF"/>
    <w:rsid w:val="00547067"/>
    <w:rsid w:val="00555CCF"/>
    <w:rsid w:val="0056110D"/>
    <w:rsid w:val="0056306C"/>
    <w:rsid w:val="00564BE6"/>
    <w:rsid w:val="0056622E"/>
    <w:rsid w:val="00572466"/>
    <w:rsid w:val="00574546"/>
    <w:rsid w:val="00580BEA"/>
    <w:rsid w:val="00596A18"/>
    <w:rsid w:val="005A6CFA"/>
    <w:rsid w:val="005B1C7F"/>
    <w:rsid w:val="005C2047"/>
    <w:rsid w:val="005D6AAE"/>
    <w:rsid w:val="005E146B"/>
    <w:rsid w:val="005E621C"/>
    <w:rsid w:val="005F34A3"/>
    <w:rsid w:val="00601F73"/>
    <w:rsid w:val="0062018D"/>
    <w:rsid w:val="00622989"/>
    <w:rsid w:val="00622F0F"/>
    <w:rsid w:val="0062310D"/>
    <w:rsid w:val="00625F24"/>
    <w:rsid w:val="006276F0"/>
    <w:rsid w:val="00632C39"/>
    <w:rsid w:val="00634967"/>
    <w:rsid w:val="0064084B"/>
    <w:rsid w:val="006414F0"/>
    <w:rsid w:val="00644DB9"/>
    <w:rsid w:val="00646DEC"/>
    <w:rsid w:val="00665A03"/>
    <w:rsid w:val="00672C90"/>
    <w:rsid w:val="00674AFE"/>
    <w:rsid w:val="00677B54"/>
    <w:rsid w:val="006837BA"/>
    <w:rsid w:val="006903CF"/>
    <w:rsid w:val="006B69CA"/>
    <w:rsid w:val="006C3FBB"/>
    <w:rsid w:val="006D54D0"/>
    <w:rsid w:val="006E259B"/>
    <w:rsid w:val="006F34D3"/>
    <w:rsid w:val="006F3D2D"/>
    <w:rsid w:val="0070490C"/>
    <w:rsid w:val="00711EC4"/>
    <w:rsid w:val="00714601"/>
    <w:rsid w:val="00714BCE"/>
    <w:rsid w:val="00722EE2"/>
    <w:rsid w:val="00724E6A"/>
    <w:rsid w:val="00743230"/>
    <w:rsid w:val="00744AFC"/>
    <w:rsid w:val="00753D75"/>
    <w:rsid w:val="00781595"/>
    <w:rsid w:val="00782148"/>
    <w:rsid w:val="00782E85"/>
    <w:rsid w:val="007D0DDC"/>
    <w:rsid w:val="007D3746"/>
    <w:rsid w:val="007D3C2D"/>
    <w:rsid w:val="007D6321"/>
    <w:rsid w:val="007D7505"/>
    <w:rsid w:val="007E454C"/>
    <w:rsid w:val="007E7018"/>
    <w:rsid w:val="007F0D73"/>
    <w:rsid w:val="007F3D2F"/>
    <w:rsid w:val="008057E1"/>
    <w:rsid w:val="0080622A"/>
    <w:rsid w:val="00823176"/>
    <w:rsid w:val="00832BD0"/>
    <w:rsid w:val="00834E73"/>
    <w:rsid w:val="008734FF"/>
    <w:rsid w:val="00877653"/>
    <w:rsid w:val="00886CCE"/>
    <w:rsid w:val="00892BC6"/>
    <w:rsid w:val="008973D7"/>
    <w:rsid w:val="008979FD"/>
    <w:rsid w:val="008B7FD8"/>
    <w:rsid w:val="008C57C1"/>
    <w:rsid w:val="008D4ED5"/>
    <w:rsid w:val="008E47FA"/>
    <w:rsid w:val="008E5863"/>
    <w:rsid w:val="008E62BE"/>
    <w:rsid w:val="00905F31"/>
    <w:rsid w:val="009277EC"/>
    <w:rsid w:val="00980095"/>
    <w:rsid w:val="00983219"/>
    <w:rsid w:val="009A7ABD"/>
    <w:rsid w:val="009B1962"/>
    <w:rsid w:val="009B67E0"/>
    <w:rsid w:val="009E2372"/>
    <w:rsid w:val="009F7D08"/>
    <w:rsid w:val="00A024B7"/>
    <w:rsid w:val="00A04597"/>
    <w:rsid w:val="00A211D7"/>
    <w:rsid w:val="00A43D9D"/>
    <w:rsid w:val="00A51552"/>
    <w:rsid w:val="00A5505C"/>
    <w:rsid w:val="00A6740E"/>
    <w:rsid w:val="00A809A0"/>
    <w:rsid w:val="00A95456"/>
    <w:rsid w:val="00AA1F2B"/>
    <w:rsid w:val="00AB494C"/>
    <w:rsid w:val="00AB60DA"/>
    <w:rsid w:val="00AC771C"/>
    <w:rsid w:val="00AE1387"/>
    <w:rsid w:val="00AF0688"/>
    <w:rsid w:val="00AF0918"/>
    <w:rsid w:val="00AF7EE4"/>
    <w:rsid w:val="00B20EBA"/>
    <w:rsid w:val="00B21AFD"/>
    <w:rsid w:val="00B26240"/>
    <w:rsid w:val="00B27CC4"/>
    <w:rsid w:val="00B347B9"/>
    <w:rsid w:val="00B5789F"/>
    <w:rsid w:val="00B621B9"/>
    <w:rsid w:val="00B63720"/>
    <w:rsid w:val="00B64BA4"/>
    <w:rsid w:val="00B749AB"/>
    <w:rsid w:val="00B87349"/>
    <w:rsid w:val="00B96285"/>
    <w:rsid w:val="00BA0340"/>
    <w:rsid w:val="00BA301B"/>
    <w:rsid w:val="00BA4448"/>
    <w:rsid w:val="00BB56F7"/>
    <w:rsid w:val="00BB636F"/>
    <w:rsid w:val="00BB71FB"/>
    <w:rsid w:val="00BC1BC4"/>
    <w:rsid w:val="00BC36AC"/>
    <w:rsid w:val="00BE73DA"/>
    <w:rsid w:val="00C03F41"/>
    <w:rsid w:val="00C07822"/>
    <w:rsid w:val="00C1050F"/>
    <w:rsid w:val="00C26E52"/>
    <w:rsid w:val="00C43751"/>
    <w:rsid w:val="00C4762D"/>
    <w:rsid w:val="00C607F6"/>
    <w:rsid w:val="00C60DE1"/>
    <w:rsid w:val="00C70BE7"/>
    <w:rsid w:val="00C77313"/>
    <w:rsid w:val="00C77C11"/>
    <w:rsid w:val="00C85E3B"/>
    <w:rsid w:val="00C920BA"/>
    <w:rsid w:val="00CA5E4A"/>
    <w:rsid w:val="00CB3DCA"/>
    <w:rsid w:val="00CC162B"/>
    <w:rsid w:val="00CC1DA7"/>
    <w:rsid w:val="00CC20FB"/>
    <w:rsid w:val="00CD0242"/>
    <w:rsid w:val="00CD647D"/>
    <w:rsid w:val="00CE1E45"/>
    <w:rsid w:val="00CE6C2C"/>
    <w:rsid w:val="00CF16E9"/>
    <w:rsid w:val="00CF607B"/>
    <w:rsid w:val="00D02465"/>
    <w:rsid w:val="00D1211E"/>
    <w:rsid w:val="00D31C45"/>
    <w:rsid w:val="00D62E5A"/>
    <w:rsid w:val="00D705FB"/>
    <w:rsid w:val="00D80BD8"/>
    <w:rsid w:val="00D80C3D"/>
    <w:rsid w:val="00DA1179"/>
    <w:rsid w:val="00DC1E5C"/>
    <w:rsid w:val="00DC5429"/>
    <w:rsid w:val="00DD3892"/>
    <w:rsid w:val="00DD3A24"/>
    <w:rsid w:val="00DD3EE5"/>
    <w:rsid w:val="00DE2D71"/>
    <w:rsid w:val="00DF2329"/>
    <w:rsid w:val="00DF6BB0"/>
    <w:rsid w:val="00DF717F"/>
    <w:rsid w:val="00E04A41"/>
    <w:rsid w:val="00E15614"/>
    <w:rsid w:val="00E15AB9"/>
    <w:rsid w:val="00E30BAF"/>
    <w:rsid w:val="00E44845"/>
    <w:rsid w:val="00E53CA3"/>
    <w:rsid w:val="00E66EC1"/>
    <w:rsid w:val="00E70B23"/>
    <w:rsid w:val="00E74BD5"/>
    <w:rsid w:val="00E762C9"/>
    <w:rsid w:val="00E97BBA"/>
    <w:rsid w:val="00EA6F8F"/>
    <w:rsid w:val="00EA784C"/>
    <w:rsid w:val="00EB1FFB"/>
    <w:rsid w:val="00EB6102"/>
    <w:rsid w:val="00EC26A0"/>
    <w:rsid w:val="00EC7A43"/>
    <w:rsid w:val="00EC7EEB"/>
    <w:rsid w:val="00EE4334"/>
    <w:rsid w:val="00EE466A"/>
    <w:rsid w:val="00EE5201"/>
    <w:rsid w:val="00EE5D5B"/>
    <w:rsid w:val="00EF276E"/>
    <w:rsid w:val="00EF2B50"/>
    <w:rsid w:val="00EF4A1A"/>
    <w:rsid w:val="00F265B2"/>
    <w:rsid w:val="00F344C5"/>
    <w:rsid w:val="00F40C81"/>
    <w:rsid w:val="00F55D2E"/>
    <w:rsid w:val="00F56462"/>
    <w:rsid w:val="00F65BBB"/>
    <w:rsid w:val="00F70F7A"/>
    <w:rsid w:val="00F74CAF"/>
    <w:rsid w:val="00F835FF"/>
    <w:rsid w:val="00F9635D"/>
    <w:rsid w:val="00FA21CD"/>
    <w:rsid w:val="00FB58C4"/>
    <w:rsid w:val="00FE1AC6"/>
    <w:rsid w:val="00FE2FC8"/>
    <w:rsid w:val="00FE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8BA2B"/>
  <w15:chartTrackingRefBased/>
  <w15:docId w15:val="{3E9FF433-7CBF-4601-B686-CBDBEFB81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2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F7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0734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2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2C9"/>
    <w:rPr>
      <w:rFonts w:ascii="Segoe UI" w:hAnsi="Segoe UI" w:cs="Segoe UI"/>
      <w:sz w:val="18"/>
      <w:szCs w:val="18"/>
    </w:rPr>
  </w:style>
  <w:style w:type="paragraph" w:customStyle="1" w:styleId="Labels">
    <w:name w:val="Labels"/>
    <w:basedOn w:val="Normal"/>
    <w:next w:val="Normal"/>
    <w:uiPriority w:val="1"/>
    <w:qFormat/>
    <w:rsid w:val="00BB71FB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table" w:styleId="TableGrid">
    <w:name w:val="Table Grid"/>
    <w:basedOn w:val="TableNormal"/>
    <w:uiPriority w:val="39"/>
    <w:rsid w:val="00FE7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00F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F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F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F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F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62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FB0E31-F9E0-4409-B5AB-A03CB8BE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7</TotalTime>
  <Pages>6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Sz77</cp:lastModifiedBy>
  <cp:revision>187</cp:revision>
  <cp:lastPrinted>2016-09-23T17:43:00Z</cp:lastPrinted>
  <dcterms:created xsi:type="dcterms:W3CDTF">2016-11-26T21:38:00Z</dcterms:created>
  <dcterms:modified xsi:type="dcterms:W3CDTF">2021-01-24T12:10:00Z</dcterms:modified>
</cp:coreProperties>
</file>